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3D5" w14:textId="116EF15D" w:rsidR="00ED58BE" w:rsidRPr="00EB7629" w:rsidRDefault="00832DBC" w:rsidP="00A81D4D">
      <w:pPr>
        <w:pStyle w:val="Title"/>
        <w:rPr>
          <w:lang w:val="en-US"/>
        </w:rPr>
      </w:pPr>
      <w:r w:rsidRPr="00EB7629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B7CFA9" wp14:editId="31CB593A">
                <wp:simplePos x="0" y="0"/>
                <wp:positionH relativeFrom="page">
                  <wp:posOffset>749300</wp:posOffset>
                </wp:positionH>
                <wp:positionV relativeFrom="page">
                  <wp:posOffset>215900</wp:posOffset>
                </wp:positionV>
                <wp:extent cx="5768975" cy="495935"/>
                <wp:effectExtent l="0" t="0" r="0" b="0"/>
                <wp:wrapTopAndBottom/>
                <wp:docPr id="17808" name="Group 178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8975" cy="495935"/>
                          <a:chOff x="-9526" y="-140871"/>
                          <a:chExt cx="5769528" cy="414609"/>
                        </a:xfrm>
                      </wpg:grpSpPr>
                      <wps:wsp>
                        <wps:cNvPr id="24960" name="Shape 24960"/>
                        <wps:cNvSpPr/>
                        <wps:spPr>
                          <a:xfrm>
                            <a:off x="6" y="264594"/>
                            <a:ext cx="575999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996" h="9144">
                                <a:moveTo>
                                  <a:pt x="0" y="0"/>
                                </a:moveTo>
                                <a:lnTo>
                                  <a:pt x="5759996" y="0"/>
                                </a:lnTo>
                                <a:lnTo>
                                  <a:pt x="575999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21F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-9526" y="-140871"/>
                            <a:ext cx="2585968" cy="2972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6C073F" w14:textId="7A0DFD80" w:rsidR="00835EAB" w:rsidRPr="005578F9" w:rsidRDefault="00C970F7" w:rsidP="008C219E">
                              <w:pPr>
                                <w:spacing w:after="160" w:line="259" w:lineRule="auto"/>
                                <w:ind w:right="0" w:firstLine="0"/>
                                <w:jc w:val="left"/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sz w:val="22"/>
                                  <w:szCs w:val="32"/>
                                  <w:lang w:val="en-US"/>
                                </w:rPr>
                              </w:pPr>
                              <w:r w:rsidRPr="005578F9"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w w:val="103"/>
                                  <w:szCs w:val="32"/>
                                  <w:lang w:val="en-US"/>
                                </w:rPr>
                                <w:t>The 3rd International Conference of Islamic &amp; Indigenous</w:t>
                              </w:r>
                              <w:r w:rsidR="008C219E" w:rsidRPr="005578F9"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w w:val="103"/>
                                  <w:szCs w:val="32"/>
                                  <w:lang w:val="en-US"/>
                                </w:rPr>
                                <w:t xml:space="preserve"> </w:t>
                              </w:r>
                              <w:r w:rsidRPr="005578F9"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w w:val="103"/>
                                  <w:szCs w:val="32"/>
                                  <w:lang w:val="en-US"/>
                                </w:rPr>
                                <w:t>Psychology</w:t>
                              </w:r>
                              <w:r w:rsidR="008C219E" w:rsidRPr="005578F9"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w w:val="103"/>
                                  <w:szCs w:val="32"/>
                                  <w:lang w:val="en-US"/>
                                </w:rPr>
                                <w:t xml:space="preserve"> </w:t>
                              </w:r>
                              <w:r w:rsidRPr="005578F9">
                                <w:rPr>
                                  <w:rFonts w:ascii="Aptos" w:hAnsi="Aptos"/>
                                  <w:b/>
                                  <w:bCs/>
                                  <w:color w:val="2A2E78"/>
                                  <w:w w:val="103"/>
                                  <w:szCs w:val="32"/>
                                  <w:lang w:val="en-US"/>
                                </w:rPr>
                                <w:t>(ICIIP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0" name="Rectangle 190"/>
                        <wps:cNvSpPr/>
                        <wps:spPr>
                          <a:xfrm>
                            <a:off x="1210047" y="126718"/>
                            <a:ext cx="1905665" cy="1261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53664C" w14:textId="19BF4091" w:rsidR="00835EAB" w:rsidRPr="00054709" w:rsidRDefault="00A96CA1" w:rsidP="00054709">
                              <w:pPr>
                                <w:shd w:val="clear" w:color="auto" w:fill="FFFFFF" w:themeFill="background1"/>
                                <w:spacing w:after="160" w:line="259" w:lineRule="auto"/>
                                <w:ind w:right="0" w:firstLine="0"/>
                                <w:jc w:val="left"/>
                                <w:rPr>
                                  <w:rFonts w:asciiTheme="majorBidi" w:hAnsiTheme="majorBidi" w:cstheme="majorBidi"/>
                                  <w:color w:val="FFFFFF" w:themeColor="background1"/>
                                </w:rPr>
                              </w:pPr>
                              <w:r w:rsidRPr="00054709">
                                <w:rPr>
                                  <w:rFonts w:asciiTheme="majorBidi" w:hAnsiTheme="majorBidi" w:cstheme="majorBidi"/>
                                  <w:color w:val="FFFFFF" w:themeColor="background1"/>
                                  <w:w w:val="97"/>
                                  <w:sz w:val="16"/>
                                </w:rPr>
                                <w:t>http</w:t>
                              </w:r>
                              <w:r w:rsidR="002A13BE" w:rsidRPr="00054709">
                                <w:rPr>
                                  <w:rFonts w:asciiTheme="majorBidi" w:hAnsiTheme="majorBidi" w:cstheme="majorBidi"/>
                                  <w:color w:val="FFFFFF" w:themeColor="background1"/>
                                  <w:w w:val="97"/>
                                  <w:sz w:val="16"/>
                                </w:rPr>
                                <w:t>s</w:t>
                              </w:r>
                              <w:r w:rsidRPr="00054709">
                                <w:rPr>
                                  <w:rFonts w:asciiTheme="majorBidi" w:hAnsiTheme="majorBidi" w:cstheme="majorBidi"/>
                                  <w:color w:val="FFFFFF" w:themeColor="background1"/>
                                  <w:w w:val="97"/>
                                  <w:sz w:val="16"/>
                                </w:rPr>
                                <w:t>://doi.org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70B7CFA9" id="Group 17808" o:spid="_x0000_s1026" style="position:absolute;margin-left:59pt;margin-top:17pt;width:454.25pt;height:39.05pt;z-index:251658240;mso-position-horizontal-relative:page;mso-position-vertical-relative:page;mso-width-relative:margin;mso-height-relative:margin" coordorigin="-95,-1408" coordsize="57695,414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">
                <v:shape id="Shape 24960" o:spid="_x0000_s1027" style="position:absolute;top:2645;width:57600;height:92;visibility:visible;mso-wrap-style:square;v-text-anchor:top" coordsize="5759996,91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" path="m,l5759996,r,9144l,9144,,e" fillcolor="#221f1f" stroked="f" strokeweight="0">
                  <v:stroke miterlimit="83231f" joinstyle="miter"/>
                  <v:path arrowok="t" textboxrect="0,0,5759996,9144"/>
                </v:shape>
                <v:rect id="Rectangle 188" o:spid="_x0000_s1028" style="position:absolute;left:-95;top:-1408;width:25859;height:297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" filled="f" stroked="f">
                  <v:textbox inset="0,0,0,0">
                    <w:txbxContent>
                      <w:p w14:paraId="1F6C073F" w14:textId="7A0DFD80" w:rsidR="00835EAB" w:rsidRPr="005578F9" w:rsidRDefault="00C970F7" w:rsidP="008C219E">
                        <w:pPr>
                          <w:spacing w:after="160" w:line="259" w:lineRule="auto"/>
                          <w:ind w:right="0" w:firstLine="0"/>
                          <w:jc w:val="left"/>
                          <w:rPr>
                            <w:rFonts w:ascii="Aptos" w:hAnsi="Aptos"/>
                            <w:b/>
                            <w:bCs/>
                            <w:color w:val="2A2E78"/>
                            <w:sz w:val="22"/>
                            <w:szCs w:val="32"/>
                            <w:lang w:val="en-US"/>
                          </w:rPr>
                        </w:pPr>
                        <w:r w:rsidRPr="005578F9">
                          <w:rPr>
                            <w:rFonts w:ascii="Aptos" w:hAnsi="Aptos"/>
                            <w:b/>
                            <w:bCs/>
                            <w:color w:val="2A2E78"/>
                            <w:w w:val="103"/>
                            <w:szCs w:val="32"/>
                            <w:lang w:val="en-US"/>
                          </w:rPr>
                          <w:t>The 3rd International Conference of Islamic &amp; Indigenous</w:t>
                        </w:r>
                        <w:r w:rsidR="008C219E" w:rsidRPr="005578F9">
                          <w:rPr>
                            <w:rFonts w:ascii="Aptos" w:hAnsi="Aptos"/>
                            <w:b/>
                            <w:bCs/>
                            <w:color w:val="2A2E78"/>
                            <w:w w:val="103"/>
                            <w:szCs w:val="32"/>
                            <w:lang w:val="en-US"/>
                          </w:rPr>
                          <w:t xml:space="preserve"> </w:t>
                        </w:r>
                        <w:r w:rsidRPr="005578F9">
                          <w:rPr>
                            <w:rFonts w:ascii="Aptos" w:hAnsi="Aptos"/>
                            <w:b/>
                            <w:bCs/>
                            <w:color w:val="2A2E78"/>
                            <w:w w:val="103"/>
                            <w:szCs w:val="32"/>
                            <w:lang w:val="en-US"/>
                          </w:rPr>
                          <w:t>Psychology</w:t>
                        </w:r>
                        <w:r w:rsidR="008C219E" w:rsidRPr="005578F9">
                          <w:rPr>
                            <w:rFonts w:ascii="Aptos" w:hAnsi="Aptos"/>
                            <w:b/>
                            <w:bCs/>
                            <w:color w:val="2A2E78"/>
                            <w:w w:val="103"/>
                            <w:szCs w:val="32"/>
                            <w:lang w:val="en-US"/>
                          </w:rPr>
                          <w:t xml:space="preserve"> </w:t>
                        </w:r>
                        <w:r w:rsidRPr="005578F9">
                          <w:rPr>
                            <w:rFonts w:ascii="Aptos" w:hAnsi="Aptos"/>
                            <w:b/>
                            <w:bCs/>
                            <w:color w:val="2A2E78"/>
                            <w:w w:val="103"/>
                            <w:szCs w:val="32"/>
                            <w:lang w:val="en-US"/>
                          </w:rPr>
                          <w:t>(ICIIP)</w:t>
                        </w:r>
                      </w:p>
                    </w:txbxContent>
                  </v:textbox>
                </v:rect>
                <v:rect id="Rectangle 190" o:spid="_x0000_s1029" style="position:absolute;left:12100;top:1267;width:19057;height:126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" filled="f" stroked="f">
                  <v:textbox inset="0,0,0,0">
                    <w:txbxContent>
                      <w:p w14:paraId="5C53664C" w14:textId="19BF4091" w:rsidR="00835EAB" w:rsidRPr="00054709" w:rsidRDefault="00A96CA1" w:rsidP="00054709">
                        <w:pPr>
                          <w:shd w:val="clear" w:color="auto" w:fill="FFFFFF" w:themeFill="background1"/>
                          <w:spacing w:after="160" w:line="259" w:lineRule="auto"/>
                          <w:ind w:right="0" w:firstLine="0"/>
                          <w:jc w:val="left"/>
                          <w:rPr>
                            <w:rFonts w:asciiTheme="majorBidi" w:hAnsiTheme="majorBidi" w:cstheme="majorBidi"/>
                            <w:color w:val="FFFFFF" w:themeColor="background1"/>
                          </w:rPr>
                        </w:pPr>
                        <w:r w:rsidRPr="00054709">
                          <w:rPr>
                            <w:rFonts w:asciiTheme="majorBidi" w:hAnsiTheme="majorBidi" w:cstheme="majorBidi"/>
                            <w:color w:val="FFFFFF" w:themeColor="background1"/>
                            <w:w w:val="97"/>
                            <w:sz w:val="16"/>
                          </w:rPr>
                          <w:t>http</w:t>
                        </w:r>
                        <w:r w:rsidR="002A13BE" w:rsidRPr="00054709">
                          <w:rPr>
                            <w:rFonts w:asciiTheme="majorBidi" w:hAnsiTheme="majorBidi" w:cstheme="majorBidi"/>
                            <w:color w:val="FFFFFF" w:themeColor="background1"/>
                            <w:w w:val="97"/>
                            <w:sz w:val="16"/>
                          </w:rPr>
                          <w:t>s</w:t>
                        </w:r>
                        <w:r w:rsidRPr="00054709">
                          <w:rPr>
                            <w:rFonts w:asciiTheme="majorBidi" w:hAnsiTheme="majorBidi" w:cstheme="majorBidi"/>
                            <w:color w:val="FFFFFF" w:themeColor="background1"/>
                            <w:w w:val="97"/>
                            <w:sz w:val="16"/>
                          </w:rPr>
                          <w:t>://doi.org/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BA34F9" w:rsidRPr="00EB7629">
        <w:rPr>
          <w:lang w:val="en-US"/>
        </w:rPr>
        <w:t>Title</w:t>
      </w:r>
    </w:p>
    <w:p w14:paraId="5B5524AA" w14:textId="77777777" w:rsidR="00835EAB" w:rsidRPr="00EB7629" w:rsidRDefault="002948C1" w:rsidP="00A81D4D">
      <w:pPr>
        <w:pStyle w:val="Author"/>
        <w:rPr>
          <w:sz w:val="16"/>
          <w:vertAlign w:val="superscript"/>
          <w:lang w:val="en-US"/>
        </w:rPr>
      </w:pPr>
      <w:r w:rsidRPr="00EB7629">
        <w:rPr>
          <w:lang w:val="en-US"/>
        </w:rPr>
        <w:t>*</w:t>
      </w:r>
      <w:r w:rsidR="00916C54" w:rsidRPr="00EB7629">
        <w:rPr>
          <w:lang w:val="en-US"/>
        </w:rPr>
        <w:t>Author</w:t>
      </w:r>
      <w:r w:rsidR="00916C54" w:rsidRPr="00EB7629">
        <w:rPr>
          <w:vertAlign w:val="superscript"/>
          <w:lang w:val="en-US"/>
        </w:rPr>
        <w:t>1</w:t>
      </w:r>
      <w:r w:rsidR="00916C54" w:rsidRPr="00EB7629">
        <w:rPr>
          <w:lang w:val="en-US"/>
        </w:rPr>
        <w:t>, Author</w:t>
      </w:r>
      <w:r w:rsidR="00916C54" w:rsidRPr="00EB7629">
        <w:rPr>
          <w:vertAlign w:val="superscript"/>
          <w:lang w:val="en-US"/>
        </w:rPr>
        <w:t>2</w:t>
      </w:r>
    </w:p>
    <w:p w14:paraId="6C6C81F8" w14:textId="6D831085" w:rsidR="00835EAB" w:rsidRPr="00EB7629" w:rsidRDefault="00916C54" w:rsidP="005D4058">
      <w:pPr>
        <w:pStyle w:val="Afiliation"/>
        <w:rPr>
          <w:vertAlign w:val="baseline"/>
          <w:lang w:val="en-US"/>
        </w:rPr>
      </w:pPr>
      <w:r w:rsidRPr="00EB7629">
        <w:rPr>
          <w:lang w:val="en-US"/>
        </w:rPr>
        <w:t>1</w:t>
      </w:r>
      <w:r w:rsidR="00BA34F9" w:rsidRPr="00EB7629">
        <w:rPr>
          <w:vertAlign w:val="baseline"/>
          <w:lang w:val="en-US"/>
        </w:rPr>
        <w:t>Department, University, Country</w:t>
      </w:r>
    </w:p>
    <w:p w14:paraId="6DE896BC" w14:textId="77777777" w:rsidR="005D4058" w:rsidRPr="00EB7629" w:rsidRDefault="00916C54" w:rsidP="005D4058">
      <w:pPr>
        <w:pStyle w:val="Afiliation"/>
        <w:rPr>
          <w:lang w:val="en-US"/>
        </w:rPr>
      </w:pPr>
      <w:r w:rsidRPr="00EB7629">
        <w:rPr>
          <w:lang w:val="en-US"/>
        </w:rPr>
        <w:t>2</w:t>
      </w:r>
      <w:r w:rsidR="00BA34F9" w:rsidRPr="00EB7629">
        <w:rPr>
          <w:vertAlign w:val="baseline"/>
          <w:lang w:val="en-US"/>
        </w:rPr>
        <w:t>Department, University,</w:t>
      </w:r>
      <w:r w:rsidR="003D2CAC" w:rsidRPr="00EB7629">
        <w:rPr>
          <w:vertAlign w:val="baseline"/>
          <w:lang w:val="en-US"/>
        </w:rPr>
        <w:t xml:space="preserve"> </w:t>
      </w:r>
      <w:r w:rsidR="00BA34F9" w:rsidRPr="00EB7629">
        <w:rPr>
          <w:vertAlign w:val="baseline"/>
          <w:lang w:val="en-US"/>
        </w:rPr>
        <w:t>Country</w:t>
      </w:r>
    </w:p>
    <w:p w14:paraId="19C2FCBC" w14:textId="0E1C4751" w:rsidR="002948C1" w:rsidRPr="00EB7629" w:rsidRDefault="002948C1" w:rsidP="005D4058">
      <w:pPr>
        <w:pStyle w:val="Correspondenceemail"/>
        <w:rPr>
          <w:lang w:val="en-US"/>
        </w:rPr>
      </w:pPr>
      <w:r w:rsidRPr="00EB7629">
        <w:rPr>
          <w:lang w:val="en-US"/>
        </w:rPr>
        <w:t xml:space="preserve">*Corresponding email: 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2541"/>
      </w:tblGrid>
      <w:tr w:rsidR="00A31585" w:rsidRPr="00EB7629" w14:paraId="25F8265B" w14:textId="77777777" w:rsidTr="00EB7629">
        <w:tc>
          <w:tcPr>
            <w:tcW w:w="6521" w:type="dxa"/>
            <w:shd w:val="clear" w:color="auto" w:fill="F4B6E7"/>
          </w:tcPr>
          <w:p w14:paraId="775F8F78" w14:textId="1C9856FC" w:rsidR="00A31585" w:rsidRPr="005578F9" w:rsidRDefault="00A31585" w:rsidP="005578F9">
            <w:pPr>
              <w:pStyle w:val="AbstractHeading"/>
              <w:rPr>
                <w:rStyle w:val="Heading1Char"/>
                <w:b/>
                <w:bCs w:val="0"/>
                <w:color w:val="000000" w:themeColor="text1"/>
                <w:sz w:val="18"/>
              </w:rPr>
            </w:pPr>
            <w:r w:rsidRPr="005578F9">
              <w:rPr>
                <w:rStyle w:val="Heading1Char"/>
                <w:b/>
                <w:bCs w:val="0"/>
                <w:color w:val="000000" w:themeColor="text1"/>
                <w:sz w:val="18"/>
              </w:rPr>
              <w:t>ABSTRACT</w:t>
            </w:r>
          </w:p>
          <w:p w14:paraId="2D4F8C88" w14:textId="66C0C33B" w:rsidR="00A31585" w:rsidRPr="005578F9" w:rsidRDefault="00A31585" w:rsidP="005578F9">
            <w:pPr>
              <w:pStyle w:val="AbstractContent"/>
              <w:rPr>
                <w:rStyle w:val="Heading1Char"/>
                <w:b w:val="0"/>
                <w:bCs w:val="0"/>
                <w:color w:val="000000" w:themeColor="text1"/>
                <w:sz w:val="18"/>
              </w:rPr>
            </w:pPr>
            <w:r w:rsidRPr="005578F9">
              <w:t xml:space="preserve">The abstract serves both as a general introduction to the topic and as a brief, non-technical summary of the research. The abstract should render the general significance and conceptual advance of the work clearly accessible to a broad readership. References should not be cited in the abstract. This part should </w:t>
            </w:r>
            <w:r w:rsidR="00EB7629" w:rsidRPr="005578F9">
              <w:t>account for</w:t>
            </w:r>
            <w:r w:rsidRPr="005578F9">
              <w:t xml:space="preserve"> the problems and the purpose of the study, the used method, the principal findings, and the major conclusion of the study. A maximum 200-word abstract in English. The abstract should be </w:t>
            </w:r>
            <w:r w:rsidR="00EB7629" w:rsidRPr="005578F9">
              <w:t xml:space="preserve">clear and descriptive </w:t>
            </w:r>
            <w:r w:rsidRPr="005578F9">
              <w:t>and should provide a brief overview of the problem studied and a summary of the results.</w:t>
            </w:r>
          </w:p>
        </w:tc>
        <w:tc>
          <w:tcPr>
            <w:tcW w:w="2541" w:type="dxa"/>
          </w:tcPr>
          <w:p w14:paraId="16AF2BD9" w14:textId="5E89CF31" w:rsidR="00A31585" w:rsidRPr="00EB7629" w:rsidRDefault="00A31585" w:rsidP="00A31585">
            <w:pPr>
              <w:pStyle w:val="Keywords"/>
              <w:spacing w:before="240" w:after="0"/>
              <w:ind w:left="23"/>
              <w:rPr>
                <w:rFonts w:ascii="Palatino Linotype" w:hAnsi="Palatino Linotype"/>
                <w:b/>
                <w:bCs/>
                <w:color w:val="2A2E78"/>
                <w:lang w:val="en-US"/>
              </w:rPr>
            </w:pPr>
            <w:r w:rsidRPr="00EB7629">
              <w:rPr>
                <w:rFonts w:ascii="Palatino Linotype" w:hAnsi="Palatino Linotype"/>
                <w:b/>
                <w:bCs/>
                <w:color w:val="2A2E78"/>
                <w:lang w:val="en-US"/>
              </w:rPr>
              <w:t>ARTICLE HISTORY</w:t>
            </w:r>
          </w:p>
          <w:p w14:paraId="0DAD671A" w14:textId="0858CD1D" w:rsidR="00A31585" w:rsidRPr="00EB7629" w:rsidRDefault="00A31585" w:rsidP="00A31585">
            <w:pPr>
              <w:pStyle w:val="Keywords"/>
              <w:spacing w:after="0" w:line="240" w:lineRule="auto"/>
              <w:ind w:left="23"/>
              <w:rPr>
                <w:rStyle w:val="Heading1Char"/>
                <w:b w:val="0"/>
                <w:bCs w:val="0"/>
                <w:sz w:val="18"/>
                <w:lang w:val="en-US"/>
              </w:rPr>
            </w:pPr>
            <w:r w:rsidRPr="00EB7629">
              <w:rPr>
                <w:rStyle w:val="Heading1Char"/>
                <w:b w:val="0"/>
                <w:bCs w:val="0"/>
                <w:sz w:val="18"/>
                <w:lang w:val="en-US"/>
              </w:rPr>
              <w:t xml:space="preserve">Received </w:t>
            </w:r>
            <w:r w:rsidR="00A81D4D" w:rsidRPr="00EB7629">
              <w:rPr>
                <w:rStyle w:val="Heading1Char"/>
                <w:b w:val="0"/>
                <w:bCs w:val="0"/>
                <w:sz w:val="18"/>
                <w:lang w:val="en-US"/>
              </w:rPr>
              <w:t>D</w:t>
            </w:r>
            <w:r w:rsidR="00A81D4D" w:rsidRPr="00EB7629">
              <w:rPr>
                <w:rStyle w:val="Heading1Char"/>
                <w:sz w:val="18"/>
                <w:lang w:val="en-US"/>
              </w:rPr>
              <w:t>D</w:t>
            </w:r>
            <w:r w:rsidRPr="00EB7629">
              <w:rPr>
                <w:rStyle w:val="Heading1Char"/>
                <w:b w:val="0"/>
                <w:bCs w:val="0"/>
                <w:sz w:val="18"/>
                <w:lang w:val="en-US"/>
              </w:rPr>
              <w:t xml:space="preserve"> </w:t>
            </w:r>
            <w:r w:rsidR="00A81D4D" w:rsidRPr="00EB7629">
              <w:rPr>
                <w:rStyle w:val="Heading1Char"/>
                <w:b w:val="0"/>
                <w:bCs w:val="0"/>
                <w:sz w:val="18"/>
                <w:lang w:val="en-US"/>
              </w:rPr>
              <w:t>MM</w:t>
            </w:r>
            <w:r w:rsidRPr="00EB7629">
              <w:rPr>
                <w:rStyle w:val="Heading1Char"/>
                <w:b w:val="0"/>
                <w:bCs w:val="0"/>
                <w:sz w:val="18"/>
                <w:lang w:val="en-US"/>
              </w:rPr>
              <w:t xml:space="preserve"> </w:t>
            </w:r>
            <w:r w:rsidR="00A81D4D" w:rsidRPr="00EB7629">
              <w:rPr>
                <w:rStyle w:val="Heading1Char"/>
                <w:b w:val="0"/>
                <w:bCs w:val="0"/>
                <w:sz w:val="18"/>
                <w:lang w:val="en-US"/>
              </w:rPr>
              <w:t>YYYY</w:t>
            </w:r>
          </w:p>
          <w:p w14:paraId="6CD9FB76" w14:textId="4D6D33E7" w:rsidR="00A31585" w:rsidRPr="00EB7629" w:rsidRDefault="00A31585" w:rsidP="00A31585">
            <w:pPr>
              <w:pStyle w:val="Keywords"/>
              <w:spacing w:line="240" w:lineRule="auto"/>
              <w:ind w:left="23"/>
              <w:rPr>
                <w:rStyle w:val="Heading1Char"/>
                <w:b w:val="0"/>
                <w:bCs w:val="0"/>
                <w:sz w:val="18"/>
                <w:lang w:val="en-US"/>
              </w:rPr>
            </w:pPr>
            <w:r w:rsidRPr="00EB7629">
              <w:rPr>
                <w:rStyle w:val="Heading1Char"/>
                <w:b w:val="0"/>
                <w:bCs w:val="0"/>
                <w:sz w:val="18"/>
                <w:lang w:val="en-US"/>
              </w:rPr>
              <w:t xml:space="preserve">Accepted </w:t>
            </w:r>
            <w:r w:rsidR="00A81D4D" w:rsidRPr="00EB7629">
              <w:rPr>
                <w:rStyle w:val="Heading1Char"/>
                <w:b w:val="0"/>
                <w:bCs w:val="0"/>
                <w:sz w:val="18"/>
                <w:lang w:val="en-US"/>
              </w:rPr>
              <w:t>D</w:t>
            </w:r>
            <w:r w:rsidR="00A81D4D" w:rsidRPr="00EB7629">
              <w:rPr>
                <w:rStyle w:val="Heading1Char"/>
                <w:sz w:val="18"/>
                <w:lang w:val="en-US"/>
              </w:rPr>
              <w:t>D</w:t>
            </w:r>
            <w:r w:rsidR="00A81D4D" w:rsidRPr="00EB7629">
              <w:rPr>
                <w:rStyle w:val="Heading1Char"/>
                <w:b w:val="0"/>
                <w:bCs w:val="0"/>
                <w:sz w:val="18"/>
                <w:lang w:val="en-US"/>
              </w:rPr>
              <w:t xml:space="preserve"> MM YYYY</w:t>
            </w:r>
          </w:p>
          <w:p w14:paraId="4298B7C5" w14:textId="38E2D1E1" w:rsidR="00A31585" w:rsidRPr="00EB7629" w:rsidRDefault="00A31585" w:rsidP="00A81D4D">
            <w:pPr>
              <w:pStyle w:val="KeywordsHeading"/>
              <w:rPr>
                <w:rStyle w:val="Heading1Char"/>
                <w:sz w:val="18"/>
                <w:lang w:val="en-US"/>
              </w:rPr>
            </w:pPr>
            <w:r w:rsidRPr="00EB7629">
              <w:rPr>
                <w:rStyle w:val="Heading1Char"/>
                <w:sz w:val="18"/>
                <w:lang w:val="en-US"/>
              </w:rPr>
              <w:t>KEYWORDS</w:t>
            </w:r>
          </w:p>
          <w:p w14:paraId="5319037E" w14:textId="1268B66B" w:rsidR="00A31585" w:rsidRPr="005578F9" w:rsidRDefault="00A31585" w:rsidP="005578F9">
            <w:pPr>
              <w:pStyle w:val="KeywordsContent"/>
            </w:pPr>
            <w:r w:rsidRPr="005578F9">
              <w:t xml:space="preserve">Keyword1; Keyword2; Keyword3; Keyword4; Keyword5; Keyword6 </w:t>
            </w:r>
          </w:p>
          <w:p w14:paraId="21E105AA" w14:textId="0594347F" w:rsidR="00EF6903" w:rsidRPr="00EB7629" w:rsidRDefault="00EF6903" w:rsidP="00721D6B">
            <w:pPr>
              <w:spacing w:after="234" w:line="232" w:lineRule="auto"/>
              <w:ind w:right="0" w:firstLine="0"/>
              <w:jc w:val="left"/>
              <w:rPr>
                <w:rFonts w:ascii="Palatino Linotype" w:hAnsi="Palatino Linotype"/>
                <w:lang w:val="en-US"/>
              </w:rPr>
            </w:pPr>
          </w:p>
          <w:p w14:paraId="5FCF1226" w14:textId="77777777" w:rsidR="00A31585" w:rsidRPr="00EB7629" w:rsidRDefault="00A31585" w:rsidP="00A81D4D">
            <w:pPr>
              <w:pStyle w:val="AbstractHeading"/>
              <w:rPr>
                <w:rStyle w:val="Heading1Char"/>
                <w:sz w:val="18"/>
                <w:lang w:val="en-US"/>
              </w:rPr>
            </w:pPr>
          </w:p>
        </w:tc>
      </w:tr>
    </w:tbl>
    <w:p w14:paraId="774B937E" w14:textId="77777777" w:rsidR="00835EAB" w:rsidRPr="00EB7629" w:rsidRDefault="00835EAB" w:rsidP="002B5EAC">
      <w:pPr>
        <w:ind w:firstLine="0"/>
        <w:rPr>
          <w:rFonts w:ascii="Palatino Linotype" w:hAnsi="Palatino Linotype"/>
          <w:lang w:val="en-US"/>
        </w:rPr>
        <w:sectPr w:rsidR="00835EAB" w:rsidRPr="00EB7629" w:rsidSect="00AD741C">
          <w:headerReference w:type="even" r:id="rId7"/>
          <w:headerReference w:type="default" r:id="rId8"/>
          <w:headerReference w:type="first" r:id="rId9"/>
          <w:footerReference w:type="first" r:id="rId10"/>
          <w:pgSz w:w="11460" w:h="15420"/>
          <w:pgMar w:top="1235" w:right="1197" w:bottom="849" w:left="1191" w:header="720" w:footer="720" w:gutter="0"/>
          <w:cols w:space="720"/>
          <w:titlePg/>
        </w:sectPr>
      </w:pPr>
    </w:p>
    <w:p w14:paraId="4B6AC5C9" w14:textId="0C2460B0" w:rsidR="00EA2DF6" w:rsidRPr="00EB7629" w:rsidRDefault="00EA2DF6" w:rsidP="005E1DDF">
      <w:pPr>
        <w:pStyle w:val="Heading1"/>
        <w:rPr>
          <w:lang w:val="en-US"/>
        </w:rPr>
      </w:pPr>
      <w:r w:rsidRPr="00EB7629">
        <w:rPr>
          <w:lang w:val="en-US"/>
        </w:rPr>
        <w:t>INTRODUCTION</w:t>
      </w:r>
    </w:p>
    <w:p w14:paraId="296638B8" w14:textId="314855F5" w:rsidR="00FB4734" w:rsidRDefault="006019B7" w:rsidP="00C523C5">
      <w:pPr>
        <w:pStyle w:val="Paragraph1"/>
        <w:rPr>
          <w:lang w:val="en-US"/>
        </w:rPr>
      </w:pPr>
      <w:r w:rsidRPr="00EB7629">
        <w:rPr>
          <w:color w:val="262D4F"/>
          <w:lang w:val="en-US"/>
        </w:rPr>
        <w:t>This part should</w:t>
      </w:r>
      <w:r w:rsidRPr="00EB7629">
        <w:rPr>
          <w:lang w:val="en-US"/>
        </w:rPr>
        <w:t xml:space="preserve"> contain </w:t>
      </w:r>
      <w:r w:rsidR="00C970F7" w:rsidRPr="00EB7629">
        <w:rPr>
          <w:lang w:val="en-US"/>
        </w:rPr>
        <w:t>a detailed</w:t>
      </w:r>
      <w:r w:rsidRPr="00EB7629">
        <w:rPr>
          <w:lang w:val="en-US"/>
        </w:rPr>
        <w:t xml:space="preserve"> description of the background </w:t>
      </w:r>
      <w:r w:rsidR="008504F4" w:rsidRPr="00EB7629">
        <w:rPr>
          <w:lang w:val="en-US"/>
        </w:rPr>
        <w:t>for</w:t>
      </w:r>
      <w:r w:rsidRPr="00EB7629">
        <w:rPr>
          <w:lang w:val="en-US"/>
        </w:rPr>
        <w:t xml:space="preserve"> this study, the emerging issues or problems, the purposes or the aims </w:t>
      </w:r>
      <w:r w:rsidR="00C970F7" w:rsidRPr="00EB7629">
        <w:rPr>
          <w:lang w:val="en-US"/>
        </w:rPr>
        <w:t>of</w:t>
      </w:r>
      <w:r w:rsidRPr="00EB7629">
        <w:rPr>
          <w:lang w:val="en-US"/>
        </w:rPr>
        <w:t xml:space="preserve"> conducting the study, </w:t>
      </w:r>
      <w:r w:rsidR="008504F4" w:rsidRPr="00EB7629">
        <w:rPr>
          <w:lang w:val="en-US"/>
        </w:rPr>
        <w:t xml:space="preserve">and </w:t>
      </w:r>
      <w:r w:rsidRPr="00EB7629">
        <w:rPr>
          <w:lang w:val="en-US"/>
        </w:rPr>
        <w:t>the benefits from this study</w:t>
      </w:r>
      <w:r w:rsidR="008504F4" w:rsidRPr="00EB7629">
        <w:rPr>
          <w:lang w:val="en-US"/>
        </w:rPr>
        <w:t>. Th</w:t>
      </w:r>
      <w:r w:rsidR="00981DD7" w:rsidRPr="00EB7629">
        <w:rPr>
          <w:lang w:val="en-US"/>
        </w:rPr>
        <w:t xml:space="preserve">is section </w:t>
      </w:r>
      <w:r w:rsidR="008504F4" w:rsidRPr="00EB7629">
        <w:rPr>
          <w:lang w:val="en-US"/>
        </w:rPr>
        <w:t xml:space="preserve">should cite literature </w:t>
      </w:r>
      <w:r w:rsidR="00C970F7" w:rsidRPr="00EB7629">
        <w:rPr>
          <w:lang w:val="en-US"/>
        </w:rPr>
        <w:t xml:space="preserve">reviews </w:t>
      </w:r>
      <w:r w:rsidR="008504F4" w:rsidRPr="00EB7629">
        <w:rPr>
          <w:lang w:val="en-US"/>
        </w:rPr>
        <w:t>covering the latest studies on the issue, the research gaps, the proposed contribution to this field, and the objectives of th</w:t>
      </w:r>
      <w:r w:rsidR="00576B6B" w:rsidRPr="00EB7629">
        <w:rPr>
          <w:lang w:val="en-US"/>
        </w:rPr>
        <w:t>e</w:t>
      </w:r>
      <w:r w:rsidR="008504F4" w:rsidRPr="00EB7629">
        <w:rPr>
          <w:lang w:val="en-US"/>
        </w:rPr>
        <w:t xml:space="preserve"> study. </w:t>
      </w:r>
      <w:r w:rsidR="00D90014" w:rsidRPr="00EB7629">
        <w:rPr>
          <w:lang w:val="en-US"/>
        </w:rPr>
        <w:t xml:space="preserve">The introduction ends with research </w:t>
      </w:r>
      <w:r w:rsidR="00C970F7" w:rsidRPr="00EB7629">
        <w:rPr>
          <w:lang w:val="en-US"/>
        </w:rPr>
        <w:t>hypotheses</w:t>
      </w:r>
      <w:r w:rsidR="00D90014" w:rsidRPr="00EB7629">
        <w:rPr>
          <w:lang w:val="en-US"/>
        </w:rPr>
        <w:t xml:space="preserve"> or question</w:t>
      </w:r>
      <w:r w:rsidR="00877F14" w:rsidRPr="00EB7629">
        <w:rPr>
          <w:lang w:val="en-US"/>
        </w:rPr>
        <w:t>s</w:t>
      </w:r>
      <w:r w:rsidR="00D90014" w:rsidRPr="00EB7629">
        <w:rPr>
          <w:lang w:val="en-US"/>
        </w:rPr>
        <w:t>. The introduction contains a minimum of 1</w:t>
      </w:r>
      <w:r w:rsidR="006F2129" w:rsidRPr="00EB7629">
        <w:rPr>
          <w:lang w:val="en-US"/>
        </w:rPr>
        <w:t>0</w:t>
      </w:r>
      <w:r w:rsidR="00D90014" w:rsidRPr="00EB7629">
        <w:rPr>
          <w:lang w:val="en-US"/>
        </w:rPr>
        <w:t xml:space="preserve"> references from the last 10 years of research journals</w:t>
      </w:r>
      <w:r w:rsidR="00B95F1C" w:rsidRPr="00EB7629">
        <w:rPr>
          <w:lang w:val="en-US"/>
        </w:rPr>
        <w:t>.</w:t>
      </w:r>
      <w:r w:rsidR="00D90014" w:rsidRPr="00EB7629">
        <w:rPr>
          <w:lang w:val="en-US"/>
        </w:rPr>
        <w:t xml:space="preserve"> </w:t>
      </w:r>
    </w:p>
    <w:p w14:paraId="3F16700C" w14:textId="5E8015C7" w:rsidR="00344D06" w:rsidRPr="00EB7629" w:rsidRDefault="00344D06" w:rsidP="00C523C5">
      <w:pPr>
        <w:pStyle w:val="Paragraph1"/>
        <w:rPr>
          <w:lang w:val="en-US"/>
        </w:rPr>
      </w:pPr>
      <w:r>
        <w:rPr>
          <w:color w:val="262D4F"/>
          <w:lang w:val="en-US"/>
        </w:rPr>
        <w:t>Manuscript length should be around 4000-7000 words.</w:t>
      </w:r>
    </w:p>
    <w:p w14:paraId="519AAC8E" w14:textId="2B2A548B" w:rsidR="00835EAB" w:rsidRPr="00EB7629" w:rsidRDefault="00E51138" w:rsidP="005E1DDF">
      <w:pPr>
        <w:pStyle w:val="Heading2"/>
        <w:rPr>
          <w:lang w:val="en-US"/>
        </w:rPr>
      </w:pPr>
      <w:r w:rsidRPr="00EB7629">
        <w:rPr>
          <w:lang w:val="en-US"/>
        </w:rPr>
        <w:t>Subheading</w:t>
      </w:r>
    </w:p>
    <w:p w14:paraId="35DAA8E4" w14:textId="77777777" w:rsidR="00E51138" w:rsidRPr="00EB7629" w:rsidRDefault="007E1FBF" w:rsidP="00832DBC">
      <w:pPr>
        <w:pStyle w:val="Paragraph2"/>
      </w:pPr>
      <w:r w:rsidRPr="00EB7629">
        <w:t xml:space="preserve">A more detailed and focused explanation could be carried </w:t>
      </w:r>
      <w:r w:rsidR="00EB5832" w:rsidRPr="00EB7629">
        <w:t xml:space="preserve">out </w:t>
      </w:r>
      <w:r w:rsidRPr="00EB7629">
        <w:t>on this subheading</w:t>
      </w:r>
      <w:r w:rsidR="002304E9" w:rsidRPr="00EB7629">
        <w:t xml:space="preserve"> if needed</w:t>
      </w:r>
      <w:r w:rsidRPr="00EB7629">
        <w:t xml:space="preserve">. </w:t>
      </w:r>
    </w:p>
    <w:p w14:paraId="208DFC7C" w14:textId="77777777" w:rsidR="00835EAB" w:rsidRPr="00EB7629" w:rsidRDefault="00A96CA1" w:rsidP="005E1DDF">
      <w:pPr>
        <w:pStyle w:val="Heading1"/>
        <w:rPr>
          <w:lang w:val="en-US"/>
        </w:rPr>
      </w:pPr>
      <w:r w:rsidRPr="00EB7629">
        <w:rPr>
          <w:lang w:val="en-US"/>
        </w:rPr>
        <w:t>METHOD</w:t>
      </w:r>
    </w:p>
    <w:p w14:paraId="021BE9BB" w14:textId="0E78B225" w:rsidR="00BA34F9" w:rsidRPr="00EB7629" w:rsidRDefault="002C6FD5" w:rsidP="00C523C5">
      <w:pPr>
        <w:pStyle w:val="Paragraph1"/>
        <w:rPr>
          <w:lang w:val="en-US"/>
        </w:rPr>
      </w:pPr>
      <w:r w:rsidRPr="00EB7629">
        <w:rPr>
          <w:lang w:val="en-US"/>
        </w:rPr>
        <w:t xml:space="preserve">For </w:t>
      </w:r>
      <w:r w:rsidR="00C970F7" w:rsidRPr="00EB7629">
        <w:rPr>
          <w:lang w:val="en-US"/>
        </w:rPr>
        <w:t>the empirically conducted</w:t>
      </w:r>
      <w:r w:rsidRPr="00EB7629">
        <w:rPr>
          <w:lang w:val="en-US"/>
        </w:rPr>
        <w:t xml:space="preserve"> study, this section should give </w:t>
      </w:r>
      <w:r w:rsidR="00C970F7" w:rsidRPr="00EB7629">
        <w:rPr>
          <w:lang w:val="en-US"/>
        </w:rPr>
        <w:t>a detailed</w:t>
      </w:r>
      <w:r w:rsidRPr="00EB7629">
        <w:rPr>
          <w:lang w:val="en-US"/>
        </w:rPr>
        <w:t xml:space="preserve"> description </w:t>
      </w:r>
      <w:r w:rsidR="00C970F7" w:rsidRPr="00EB7629">
        <w:rPr>
          <w:lang w:val="en-US"/>
        </w:rPr>
        <w:t>of</w:t>
      </w:r>
      <w:r w:rsidRPr="00EB7629">
        <w:rPr>
          <w:lang w:val="en-US"/>
        </w:rPr>
        <w:t xml:space="preserve"> the </w:t>
      </w:r>
      <w:r w:rsidR="00C970F7" w:rsidRPr="00EB7629">
        <w:rPr>
          <w:lang w:val="en-US"/>
        </w:rPr>
        <w:t>method used</w:t>
      </w:r>
      <w:r w:rsidRPr="00EB7629">
        <w:rPr>
          <w:lang w:val="en-US"/>
        </w:rPr>
        <w:t xml:space="preserve"> in this study (design, participants, </w:t>
      </w:r>
      <w:r w:rsidR="00A43AF8" w:rsidRPr="00EB7629">
        <w:rPr>
          <w:lang w:val="en-US"/>
        </w:rPr>
        <w:t>procedures</w:t>
      </w:r>
      <w:r w:rsidRPr="00EB7629">
        <w:rPr>
          <w:lang w:val="en-US"/>
        </w:rPr>
        <w:t xml:space="preserve">, </w:t>
      </w:r>
      <w:r w:rsidR="0009400A" w:rsidRPr="00EB7629">
        <w:rPr>
          <w:lang w:val="en-US"/>
        </w:rPr>
        <w:t>measurement</w:t>
      </w:r>
      <w:r w:rsidR="00A43AF8" w:rsidRPr="00EB7629">
        <w:rPr>
          <w:lang w:val="en-US"/>
        </w:rPr>
        <w:t>s</w:t>
      </w:r>
      <w:r w:rsidR="00C32DF7" w:rsidRPr="00EB7629">
        <w:rPr>
          <w:lang w:val="en-US"/>
        </w:rPr>
        <w:t>, data analysis</w:t>
      </w:r>
      <w:r w:rsidRPr="00EB7629">
        <w:rPr>
          <w:lang w:val="en-US"/>
        </w:rPr>
        <w:t>). For</w:t>
      </w:r>
      <w:r w:rsidR="00C970F7" w:rsidRPr="00EB7629">
        <w:rPr>
          <w:lang w:val="en-US"/>
        </w:rPr>
        <w:t xml:space="preserve"> qualitative and</w:t>
      </w:r>
      <w:r w:rsidRPr="00EB7629">
        <w:rPr>
          <w:lang w:val="en-US"/>
        </w:rPr>
        <w:t xml:space="preserve"> review-type </w:t>
      </w:r>
      <w:r w:rsidR="00C970F7" w:rsidRPr="00EB7629">
        <w:rPr>
          <w:lang w:val="en-US"/>
        </w:rPr>
        <w:t>articles</w:t>
      </w:r>
      <w:r w:rsidRPr="00EB7629">
        <w:rPr>
          <w:lang w:val="en-US"/>
        </w:rPr>
        <w:t xml:space="preserve">, </w:t>
      </w:r>
      <w:r w:rsidR="00322F1E" w:rsidRPr="00EB7629">
        <w:rPr>
          <w:lang w:val="en-US"/>
        </w:rPr>
        <w:t>each</w:t>
      </w:r>
      <w:r w:rsidR="004B0821" w:rsidRPr="00EB7629">
        <w:rPr>
          <w:lang w:val="en-US"/>
        </w:rPr>
        <w:t xml:space="preserve"> </w:t>
      </w:r>
      <w:r w:rsidR="00C970F7" w:rsidRPr="00EB7629">
        <w:rPr>
          <w:lang w:val="en-US"/>
        </w:rPr>
        <w:t>part</w:t>
      </w:r>
      <w:r w:rsidR="004B0821" w:rsidRPr="00EB7629">
        <w:rPr>
          <w:lang w:val="en-US"/>
        </w:rPr>
        <w:t xml:space="preserve"> of this </w:t>
      </w:r>
      <w:r w:rsidR="00C970F7" w:rsidRPr="00EB7629">
        <w:rPr>
          <w:lang w:val="en-US"/>
        </w:rPr>
        <w:t>section</w:t>
      </w:r>
      <w:r w:rsidR="004B0821" w:rsidRPr="00EB7629">
        <w:rPr>
          <w:lang w:val="en-US"/>
        </w:rPr>
        <w:t xml:space="preserve"> could be</w:t>
      </w:r>
      <w:r w:rsidR="00322F1E" w:rsidRPr="00EB7629">
        <w:rPr>
          <w:lang w:val="en-US"/>
        </w:rPr>
        <w:t xml:space="preserve"> adjustable</w:t>
      </w:r>
      <w:r w:rsidR="00C32DF7" w:rsidRPr="00EB7629">
        <w:rPr>
          <w:lang w:val="en-US"/>
        </w:rPr>
        <w:t xml:space="preserve"> (for </w:t>
      </w:r>
      <w:r w:rsidR="00C970F7" w:rsidRPr="00EB7629">
        <w:rPr>
          <w:lang w:val="en-US"/>
        </w:rPr>
        <w:t>example, design and</w:t>
      </w:r>
      <w:r w:rsidR="00C32DF7" w:rsidRPr="00EB7629">
        <w:rPr>
          <w:lang w:val="en-US"/>
        </w:rPr>
        <w:t xml:space="preserve"> data collection)</w:t>
      </w:r>
      <w:r w:rsidR="00DE72DF" w:rsidRPr="00EB7629">
        <w:rPr>
          <w:lang w:val="en-US"/>
        </w:rPr>
        <w:t xml:space="preserve">. </w:t>
      </w:r>
    </w:p>
    <w:p w14:paraId="03E265C2" w14:textId="77777777" w:rsidR="00835EAB" w:rsidRPr="00EB7629" w:rsidRDefault="00A96CA1" w:rsidP="005E1DDF">
      <w:pPr>
        <w:pStyle w:val="Heading2"/>
        <w:rPr>
          <w:lang w:val="en-US"/>
        </w:rPr>
      </w:pPr>
      <w:r w:rsidRPr="00EB7629">
        <w:rPr>
          <w:lang w:val="en-US"/>
        </w:rPr>
        <w:t>Design</w:t>
      </w:r>
    </w:p>
    <w:p w14:paraId="1F666726" w14:textId="77777777" w:rsidR="00BA34F9" w:rsidRPr="00EB7629" w:rsidRDefault="00EC6317" w:rsidP="00832DBC">
      <w:pPr>
        <w:pStyle w:val="Paragraph2"/>
      </w:pPr>
      <w:r w:rsidRPr="00EB7629">
        <w:t xml:space="preserve">Please </w:t>
      </w:r>
      <w:r w:rsidR="005570AC" w:rsidRPr="00EB7629">
        <w:t>explain</w:t>
      </w:r>
      <w:r w:rsidRPr="00EB7629">
        <w:t xml:space="preserve"> the research design of th</w:t>
      </w:r>
      <w:r w:rsidR="007A4444" w:rsidRPr="00EB7629">
        <w:t>is</w:t>
      </w:r>
      <w:r w:rsidRPr="00EB7629">
        <w:t xml:space="preserve"> study. </w:t>
      </w:r>
      <w:r w:rsidR="0060301D" w:rsidRPr="00EB7629">
        <w:t xml:space="preserve">This part should inform the readers of the </w:t>
      </w:r>
      <w:r w:rsidR="002C6FD5" w:rsidRPr="00EB7629">
        <w:t xml:space="preserve">used </w:t>
      </w:r>
      <w:r w:rsidR="00373302" w:rsidRPr="00EB7629">
        <w:t xml:space="preserve">approach </w:t>
      </w:r>
      <w:r w:rsidR="002C6FD5" w:rsidRPr="00EB7629">
        <w:t xml:space="preserve">in conducting the study. </w:t>
      </w:r>
    </w:p>
    <w:p w14:paraId="368FD299" w14:textId="77777777" w:rsidR="00BA34F9" w:rsidRPr="00EB7629" w:rsidRDefault="00A96CA1" w:rsidP="005E1DDF">
      <w:pPr>
        <w:pStyle w:val="Heading2"/>
        <w:rPr>
          <w:lang w:val="en-US"/>
        </w:rPr>
      </w:pPr>
      <w:r w:rsidRPr="00EB7629">
        <w:rPr>
          <w:lang w:val="en-US"/>
        </w:rPr>
        <w:lastRenderedPageBreak/>
        <w:t>Participants</w:t>
      </w:r>
    </w:p>
    <w:p w14:paraId="468F19D0" w14:textId="7C20C6B0" w:rsidR="00BA34F9" w:rsidRPr="00EB7629" w:rsidRDefault="002C6FD5" w:rsidP="00832DBC">
      <w:pPr>
        <w:pStyle w:val="Paragraph2"/>
      </w:pPr>
      <w:r w:rsidRPr="00EB7629">
        <w:t xml:space="preserve">This part should describe </w:t>
      </w:r>
      <w:r w:rsidR="00C970F7" w:rsidRPr="00EB7629">
        <w:t>the criteria</w:t>
      </w:r>
      <w:r w:rsidR="008F0A63" w:rsidRPr="00EB7629">
        <w:t xml:space="preserve"> of participants </w:t>
      </w:r>
      <w:r w:rsidR="00826E4E" w:rsidRPr="00EB7629">
        <w:t>i</w:t>
      </w:r>
      <w:r w:rsidR="008F0A63" w:rsidRPr="00EB7629">
        <w:t>n this study</w:t>
      </w:r>
      <w:r w:rsidR="008E782C" w:rsidRPr="00EB7629">
        <w:t xml:space="preserve">, the steps in </w:t>
      </w:r>
      <w:r w:rsidR="004D01BB" w:rsidRPr="00EB7629">
        <w:t>recruiting</w:t>
      </w:r>
      <w:r w:rsidR="008E782C" w:rsidRPr="00EB7629">
        <w:t xml:space="preserve"> participants,</w:t>
      </w:r>
      <w:r w:rsidR="00826E4E" w:rsidRPr="00EB7629">
        <w:t xml:space="preserve"> and the characteristics of the participants.</w:t>
      </w:r>
    </w:p>
    <w:p w14:paraId="7ADE1F6B" w14:textId="77777777" w:rsidR="00BA34F9" w:rsidRPr="00EB7629" w:rsidRDefault="00525F17" w:rsidP="005E1DDF">
      <w:pPr>
        <w:pStyle w:val="Heading2"/>
        <w:rPr>
          <w:lang w:val="en-US"/>
        </w:rPr>
      </w:pPr>
      <w:r w:rsidRPr="00EB7629">
        <w:rPr>
          <w:lang w:val="en-US"/>
        </w:rPr>
        <w:t>Procedures</w:t>
      </w:r>
    </w:p>
    <w:p w14:paraId="36684A6D" w14:textId="20605210" w:rsidR="00BA34F9" w:rsidRPr="00EB7629" w:rsidRDefault="00D90014" w:rsidP="00832DBC">
      <w:pPr>
        <w:pStyle w:val="Paragraph2"/>
      </w:pPr>
      <w:r w:rsidRPr="00EB7629">
        <w:t xml:space="preserve">This part should clearly inform the readers of every </w:t>
      </w:r>
      <w:r w:rsidR="00C970F7" w:rsidRPr="00EB7629">
        <w:t>procedure</w:t>
      </w:r>
      <w:r w:rsidRPr="00EB7629">
        <w:t xml:space="preserve"> held in this study, </w:t>
      </w:r>
      <w:r w:rsidR="00874242" w:rsidRPr="00EB7629">
        <w:t xml:space="preserve">from the </w:t>
      </w:r>
      <w:r w:rsidR="00045385" w:rsidRPr="00EB7629">
        <w:t xml:space="preserve">ethical </w:t>
      </w:r>
      <w:r w:rsidR="00C970F7" w:rsidRPr="00EB7629">
        <w:t>preparation to</w:t>
      </w:r>
      <w:r w:rsidR="00045385" w:rsidRPr="00EB7629">
        <w:t xml:space="preserve"> each </w:t>
      </w:r>
      <w:r w:rsidR="00C970F7" w:rsidRPr="00EB7629">
        <w:t>stage</w:t>
      </w:r>
      <w:r w:rsidR="00045385" w:rsidRPr="00EB7629">
        <w:t xml:space="preserve"> of data </w:t>
      </w:r>
      <w:r w:rsidR="00C970F7" w:rsidRPr="00EB7629">
        <w:t xml:space="preserve">collection </w:t>
      </w:r>
      <w:r w:rsidR="00045385" w:rsidRPr="00EB7629">
        <w:t>and detailed description of those processes.</w:t>
      </w:r>
      <w:r w:rsidR="00A53CD3">
        <w:t xml:space="preserve"> If possible, attach the ethical clearance number.</w:t>
      </w:r>
    </w:p>
    <w:p w14:paraId="59FC097E" w14:textId="1484FCC0" w:rsidR="00BA34F9" w:rsidRPr="00EB7629" w:rsidRDefault="00A53CD3" w:rsidP="005E1DDF">
      <w:pPr>
        <w:pStyle w:val="Heading2"/>
        <w:rPr>
          <w:lang w:val="en-US"/>
        </w:rPr>
      </w:pPr>
      <w:r>
        <w:rPr>
          <w:lang w:val="en-US"/>
        </w:rPr>
        <w:t>Data Collection</w:t>
      </w:r>
    </w:p>
    <w:p w14:paraId="35051512" w14:textId="77428AB2" w:rsidR="00BA34F9" w:rsidRPr="00EB7629" w:rsidRDefault="00A53CD3" w:rsidP="00832DBC">
      <w:pPr>
        <w:pStyle w:val="Paragraph2"/>
      </w:pPr>
      <w:r>
        <w:t>For quantitative studies, t</w:t>
      </w:r>
      <w:r w:rsidR="00641F95" w:rsidRPr="00EB7629">
        <w:t>his part should describe the measurements</w:t>
      </w:r>
      <w:r w:rsidR="007F7C06" w:rsidRPr="00EB7629">
        <w:t xml:space="preserve"> used in this study, specifically </w:t>
      </w:r>
      <w:r>
        <w:t xml:space="preserve">validity and reliability. For qualitative studies, this part should describe data collection process. </w:t>
      </w:r>
    </w:p>
    <w:p w14:paraId="1F061567" w14:textId="77777777" w:rsidR="00BA34F9" w:rsidRPr="00EB7629" w:rsidRDefault="00A96CA1" w:rsidP="005E1DDF">
      <w:pPr>
        <w:pStyle w:val="Heading2"/>
        <w:rPr>
          <w:lang w:val="en-US"/>
        </w:rPr>
      </w:pPr>
      <w:r w:rsidRPr="00EB7629">
        <w:rPr>
          <w:lang w:val="en-US"/>
        </w:rPr>
        <w:t>Data analysis</w:t>
      </w:r>
    </w:p>
    <w:p w14:paraId="476FDD4B" w14:textId="1F75175A" w:rsidR="00835EAB" w:rsidRPr="00EB7629" w:rsidRDefault="00194A26" w:rsidP="00832DBC">
      <w:pPr>
        <w:pStyle w:val="Paragraph2"/>
      </w:pPr>
      <w:r w:rsidRPr="00EB7629">
        <w:t xml:space="preserve">This part should explain the procedures </w:t>
      </w:r>
      <w:r w:rsidR="00C970F7" w:rsidRPr="00EB7629">
        <w:t>for</w:t>
      </w:r>
      <w:r w:rsidRPr="00EB7629">
        <w:t xml:space="preserve"> </w:t>
      </w:r>
      <w:r w:rsidR="00C970F7" w:rsidRPr="00EB7629">
        <w:t>analyzing</w:t>
      </w:r>
      <w:r w:rsidRPr="00EB7629">
        <w:t xml:space="preserve"> the data and the tools used to conduct the analysis.</w:t>
      </w:r>
    </w:p>
    <w:p w14:paraId="29896E06" w14:textId="77777777" w:rsidR="00835EAB" w:rsidRPr="00EB7629" w:rsidRDefault="00A96CA1" w:rsidP="005E1DDF">
      <w:pPr>
        <w:pStyle w:val="Heading1"/>
        <w:rPr>
          <w:lang w:val="en-US"/>
        </w:rPr>
      </w:pPr>
      <w:r w:rsidRPr="00EB7629">
        <w:rPr>
          <w:lang w:val="en-US"/>
        </w:rPr>
        <w:t>RESULTS</w:t>
      </w:r>
    </w:p>
    <w:p w14:paraId="07A46F05" w14:textId="5FC5F36C" w:rsidR="00B57B76" w:rsidRPr="00EB7629" w:rsidRDefault="001B765F" w:rsidP="00C523C5">
      <w:pPr>
        <w:pStyle w:val="Paragraph1"/>
        <w:rPr>
          <w:lang w:val="en-US"/>
        </w:rPr>
      </w:pPr>
      <w:r w:rsidRPr="00EB7629">
        <w:rPr>
          <w:lang w:val="en-US"/>
        </w:rPr>
        <w:t xml:space="preserve">This section should describe the </w:t>
      </w:r>
      <w:r w:rsidR="009C6C8D" w:rsidRPr="00EB7629">
        <w:rPr>
          <w:lang w:val="en-US"/>
        </w:rPr>
        <w:t xml:space="preserve">findings of the study. </w:t>
      </w:r>
      <w:r w:rsidR="00462BD6" w:rsidRPr="00EB7629">
        <w:rPr>
          <w:lang w:val="en-US"/>
        </w:rPr>
        <w:t xml:space="preserve">The description of the analysis results may contain tables or figures that represent the data. The tables or figures should be explained clearly to make the audience understand comprehensively. </w:t>
      </w:r>
      <w:r w:rsidR="0044030F" w:rsidRPr="00EB7629">
        <w:rPr>
          <w:lang w:val="en-US"/>
        </w:rPr>
        <w:t>The subheadings could be added if n</w:t>
      </w:r>
      <w:r w:rsidR="00C0100C" w:rsidRPr="00EB7629">
        <w:rPr>
          <w:lang w:val="en-US"/>
        </w:rPr>
        <w:t>eeded.</w:t>
      </w:r>
    </w:p>
    <w:p w14:paraId="387D977D" w14:textId="03320A72" w:rsidR="00A81D4D" w:rsidRPr="00EB7629" w:rsidRDefault="00A81D4D" w:rsidP="00A81D4D">
      <w:pPr>
        <w:pStyle w:val="Caption"/>
      </w:pPr>
      <w:r w:rsidRPr="00EB7629">
        <w:t xml:space="preserve">Table </w:t>
      </w:r>
      <w:r w:rsidRPr="00EB7629">
        <w:fldChar w:fldCharType="begin"/>
      </w:r>
      <w:r w:rsidRPr="00EB7629">
        <w:instrText xml:space="preserve"> SEQ Table \* ARABIC </w:instrText>
      </w:r>
      <w:r w:rsidRPr="00EB7629">
        <w:fldChar w:fldCharType="separate"/>
      </w:r>
      <w:r w:rsidRPr="00EB7629">
        <w:rPr>
          <w:noProof/>
        </w:rPr>
        <w:t>1</w:t>
      </w:r>
      <w:r w:rsidRPr="00EB7629">
        <w:fldChar w:fldCharType="end"/>
      </w:r>
      <w:r w:rsidRPr="00EB7629">
        <w:t xml:space="preserve">. </w:t>
      </w:r>
      <w:r w:rsidRPr="00EB7629">
        <w:rPr>
          <w:i/>
          <w:iCs/>
        </w:rPr>
        <w:t>Title of the Table</w:t>
      </w:r>
    </w:p>
    <w:tbl>
      <w:tblPr>
        <w:tblStyle w:val="TableGrid"/>
        <w:tblW w:w="8981" w:type="dxa"/>
        <w:tblInd w:w="0" w:type="dxa"/>
        <w:tblCellMar>
          <w:top w:w="22" w:type="dxa"/>
          <w:bottom w:w="22" w:type="dxa"/>
          <w:right w:w="154" w:type="dxa"/>
        </w:tblCellMar>
        <w:tblLook w:val="04A0" w:firstRow="1" w:lastRow="0" w:firstColumn="1" w:lastColumn="0" w:noHBand="0" w:noVBand="1"/>
      </w:tblPr>
      <w:tblGrid>
        <w:gridCol w:w="3583"/>
        <w:gridCol w:w="544"/>
        <w:gridCol w:w="2573"/>
        <w:gridCol w:w="532"/>
        <w:gridCol w:w="1749"/>
      </w:tblGrid>
      <w:tr w:rsidR="00C0100C" w:rsidRPr="00EB7629" w14:paraId="4881617B" w14:textId="77777777" w:rsidTr="00314AD1">
        <w:trPr>
          <w:trHeight w:val="304"/>
        </w:trPr>
        <w:tc>
          <w:tcPr>
            <w:tcW w:w="35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C3F0E7" w14:textId="77777777" w:rsidR="00C0100C" w:rsidRPr="00EB7629" w:rsidRDefault="00C0100C" w:rsidP="00314AD1">
            <w:pPr>
              <w:spacing w:after="16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54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7FDC608" w14:textId="77777777" w:rsidR="00C0100C" w:rsidRPr="00EB7629" w:rsidRDefault="00C0100C" w:rsidP="00314AD1">
            <w:pPr>
              <w:spacing w:after="16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257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DA2F1E7" w14:textId="77777777" w:rsidR="00C0100C" w:rsidRPr="00EB7629" w:rsidRDefault="00C0100C" w:rsidP="00FD207F">
            <w:pPr>
              <w:spacing w:after="0" w:line="259" w:lineRule="auto"/>
              <w:ind w:firstLine="0"/>
              <w:jc w:val="center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Suicidal Ideation</w:t>
            </w:r>
          </w:p>
        </w:tc>
        <w:tc>
          <w:tcPr>
            <w:tcW w:w="5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F271251" w14:textId="77777777" w:rsidR="00C0100C" w:rsidRPr="00EB7629" w:rsidRDefault="00C0100C" w:rsidP="00FD207F">
            <w:pPr>
              <w:spacing w:after="160" w:line="259" w:lineRule="auto"/>
              <w:ind w:firstLine="0"/>
              <w:jc w:val="center"/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8F6A0BE" w14:textId="77777777" w:rsidR="00C0100C" w:rsidRPr="00EB7629" w:rsidRDefault="00C0100C" w:rsidP="00FD207F">
            <w:pPr>
              <w:spacing w:after="0" w:line="259" w:lineRule="auto"/>
              <w:ind w:firstLine="0"/>
              <w:jc w:val="center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Suicidal Attempt</w:t>
            </w:r>
          </w:p>
        </w:tc>
      </w:tr>
      <w:tr w:rsidR="00C0100C" w:rsidRPr="00EB7629" w14:paraId="2BD08BDE" w14:textId="77777777" w:rsidTr="00314AD1">
        <w:trPr>
          <w:trHeight w:val="428"/>
        </w:trPr>
        <w:tc>
          <w:tcPr>
            <w:tcW w:w="358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268577F6" w14:textId="77777777" w:rsidR="00C0100C" w:rsidRPr="00EB7629" w:rsidRDefault="00C0100C" w:rsidP="00314AD1">
            <w:pPr>
              <w:spacing w:after="0" w:line="259" w:lineRule="auto"/>
              <w:ind w:left="179" w:right="1678" w:hanging="179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Level of Internet use Nonuser</w:t>
            </w:r>
          </w:p>
        </w:tc>
        <w:tc>
          <w:tcPr>
            <w:tcW w:w="544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6957EEC2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10</w:t>
            </w:r>
          </w:p>
        </w:tc>
        <w:tc>
          <w:tcPr>
            <w:tcW w:w="257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6D6F72DF" w14:textId="77777777" w:rsidR="00C0100C" w:rsidRPr="00EB7629" w:rsidRDefault="00C0100C" w:rsidP="00314AD1">
            <w:pPr>
              <w:spacing w:after="0" w:line="259" w:lineRule="auto"/>
              <w:ind w:left="785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1.05 to 1.15)</w:t>
            </w:r>
          </w:p>
        </w:tc>
        <w:tc>
          <w:tcPr>
            <w:tcW w:w="53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6796D284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33</w:t>
            </w:r>
          </w:p>
        </w:tc>
        <w:tc>
          <w:tcPr>
            <w:tcW w:w="174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2016F563" w14:textId="59EA4982" w:rsidR="00C0100C" w:rsidRPr="00EB7629" w:rsidRDefault="00C0100C" w:rsidP="00C970F7">
            <w:pPr>
              <w:spacing w:after="0" w:line="259" w:lineRule="auto"/>
              <w:ind w:firstLine="0"/>
              <w:jc w:val="righ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</w:t>
            </w:r>
            <w:r w:rsidR="00C970F7" w:rsidRPr="00EB7629">
              <w:rPr>
                <w:rFonts w:ascii="Palatino Linotype" w:hAnsi="Palatino Linotype"/>
                <w:sz w:val="18"/>
                <w:lang w:val="en-US"/>
              </w:rPr>
              <w:t>1.25 - 1.42)</w:t>
            </w:r>
          </w:p>
        </w:tc>
      </w:tr>
      <w:tr w:rsidR="00C0100C" w:rsidRPr="00EB7629" w14:paraId="7EEBA036" w14:textId="77777777" w:rsidTr="00314AD1">
        <w:trPr>
          <w:trHeight w:val="171"/>
        </w:trPr>
        <w:tc>
          <w:tcPr>
            <w:tcW w:w="3583" w:type="dxa"/>
            <w:tcBorders>
              <w:top w:val="nil"/>
              <w:left w:val="nil"/>
              <w:bottom w:val="nil"/>
              <w:right w:val="nil"/>
            </w:tcBorders>
          </w:tcPr>
          <w:p w14:paraId="7A928043" w14:textId="77777777" w:rsidR="00C0100C" w:rsidRPr="00EB7629" w:rsidRDefault="00C0100C" w:rsidP="00314AD1">
            <w:pPr>
              <w:spacing w:after="0" w:line="259" w:lineRule="auto"/>
              <w:ind w:left="179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Mild user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</w:tcPr>
          <w:p w14:paraId="614F8884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00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nil"/>
            </w:tcBorders>
          </w:tcPr>
          <w:p w14:paraId="43352BA9" w14:textId="77777777" w:rsidR="00C0100C" w:rsidRPr="00EB7629" w:rsidRDefault="00C0100C" w:rsidP="00314AD1">
            <w:pPr>
              <w:spacing w:after="0" w:line="259" w:lineRule="auto"/>
              <w:ind w:right="144" w:firstLine="0"/>
              <w:jc w:val="center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—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</w:tcPr>
          <w:p w14:paraId="69D8C7F6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00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</w:tcPr>
          <w:p w14:paraId="3C7C12D7" w14:textId="77777777" w:rsidR="00C0100C" w:rsidRPr="00EB7629" w:rsidRDefault="00C0100C" w:rsidP="00314AD1">
            <w:pPr>
              <w:spacing w:after="0" w:line="259" w:lineRule="auto"/>
              <w:ind w:left="798" w:firstLine="0"/>
              <w:jc w:val="center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—</w:t>
            </w:r>
          </w:p>
        </w:tc>
      </w:tr>
      <w:tr w:rsidR="00C0100C" w:rsidRPr="00EB7629" w14:paraId="4A8662EC" w14:textId="77777777" w:rsidTr="00314AD1">
        <w:trPr>
          <w:trHeight w:val="171"/>
        </w:trPr>
        <w:tc>
          <w:tcPr>
            <w:tcW w:w="3583" w:type="dxa"/>
            <w:tcBorders>
              <w:top w:val="nil"/>
              <w:left w:val="nil"/>
              <w:right w:val="nil"/>
            </w:tcBorders>
          </w:tcPr>
          <w:p w14:paraId="306E3D37" w14:textId="77777777" w:rsidR="00C0100C" w:rsidRPr="00EB7629" w:rsidRDefault="00C0100C" w:rsidP="00314AD1">
            <w:pPr>
              <w:spacing w:after="0" w:line="259" w:lineRule="auto"/>
              <w:ind w:left="179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Potential risk</w:t>
            </w:r>
          </w:p>
        </w:tc>
        <w:tc>
          <w:tcPr>
            <w:tcW w:w="544" w:type="dxa"/>
            <w:tcBorders>
              <w:top w:val="nil"/>
              <w:left w:val="nil"/>
              <w:right w:val="nil"/>
            </w:tcBorders>
          </w:tcPr>
          <w:p w14:paraId="102F3BBA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49</w:t>
            </w:r>
          </w:p>
        </w:tc>
        <w:tc>
          <w:tcPr>
            <w:tcW w:w="2573" w:type="dxa"/>
            <w:tcBorders>
              <w:top w:val="nil"/>
              <w:left w:val="nil"/>
              <w:right w:val="nil"/>
            </w:tcBorders>
          </w:tcPr>
          <w:p w14:paraId="7F1312C0" w14:textId="77777777" w:rsidR="00C0100C" w:rsidRPr="00EB7629" w:rsidRDefault="00C0100C" w:rsidP="00314AD1">
            <w:pPr>
              <w:spacing w:after="0" w:line="259" w:lineRule="auto"/>
              <w:ind w:left="785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1.36 to 1.63)</w:t>
            </w:r>
          </w:p>
        </w:tc>
        <w:tc>
          <w:tcPr>
            <w:tcW w:w="532" w:type="dxa"/>
            <w:tcBorders>
              <w:top w:val="nil"/>
              <w:left w:val="nil"/>
              <w:right w:val="nil"/>
            </w:tcBorders>
          </w:tcPr>
          <w:p w14:paraId="19C35B32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20</w:t>
            </w:r>
          </w:p>
        </w:tc>
        <w:tc>
          <w:tcPr>
            <w:tcW w:w="1749" w:type="dxa"/>
            <w:tcBorders>
              <w:top w:val="nil"/>
              <w:left w:val="nil"/>
              <w:right w:val="nil"/>
            </w:tcBorders>
          </w:tcPr>
          <w:p w14:paraId="768E41FC" w14:textId="77777777" w:rsidR="00C0100C" w:rsidRPr="00EB7629" w:rsidRDefault="00C0100C" w:rsidP="00314AD1">
            <w:pPr>
              <w:spacing w:after="0" w:line="259" w:lineRule="auto"/>
              <w:ind w:firstLine="0"/>
              <w:jc w:val="righ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1.04 to 1.38)</w:t>
            </w:r>
          </w:p>
        </w:tc>
      </w:tr>
      <w:tr w:rsidR="00C0100C" w:rsidRPr="00EB7629" w14:paraId="44EEA95E" w14:textId="77777777" w:rsidTr="00314AD1">
        <w:trPr>
          <w:trHeight w:val="171"/>
        </w:trPr>
        <w:tc>
          <w:tcPr>
            <w:tcW w:w="35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8DD3AC" w14:textId="5B48D9A2" w:rsidR="00C0100C" w:rsidRPr="00EB7629" w:rsidRDefault="00C970F7" w:rsidP="00314AD1">
            <w:pPr>
              <w:spacing w:after="0" w:line="259" w:lineRule="auto"/>
              <w:ind w:left="179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High-</w:t>
            </w:r>
            <w:r w:rsidR="00C0100C" w:rsidRPr="00EB7629">
              <w:rPr>
                <w:rFonts w:ascii="Palatino Linotype" w:hAnsi="Palatino Linotype"/>
                <w:sz w:val="18"/>
                <w:lang w:val="en-US"/>
              </w:rPr>
              <w:t>risk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E4273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94</w:t>
            </w:r>
          </w:p>
        </w:tc>
        <w:tc>
          <w:tcPr>
            <w:tcW w:w="25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48353A" w14:textId="77777777" w:rsidR="00C0100C" w:rsidRPr="00EB7629" w:rsidRDefault="00C0100C" w:rsidP="00314AD1">
            <w:pPr>
              <w:spacing w:after="0" w:line="259" w:lineRule="auto"/>
              <w:ind w:left="785"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1.79 to 2.10)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EF139" w14:textId="77777777" w:rsidR="00C0100C" w:rsidRPr="00EB7629" w:rsidRDefault="00C0100C" w:rsidP="00314AD1">
            <w:pPr>
              <w:spacing w:after="0" w:line="259" w:lineRule="auto"/>
              <w:ind w:firstLine="0"/>
              <w:jc w:val="lef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1.9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8FAEA" w14:textId="77777777" w:rsidR="00C0100C" w:rsidRPr="00EB7629" w:rsidRDefault="00C0100C" w:rsidP="005E1DDF">
            <w:pPr>
              <w:keepNext/>
              <w:spacing w:after="0" w:line="259" w:lineRule="auto"/>
              <w:ind w:firstLine="0"/>
              <w:jc w:val="right"/>
              <w:rPr>
                <w:rFonts w:ascii="Palatino Linotype" w:hAnsi="Palatino Linotype"/>
                <w:lang w:val="en-US"/>
              </w:rPr>
            </w:pPr>
            <w:r w:rsidRPr="00EB7629">
              <w:rPr>
                <w:rFonts w:ascii="Palatino Linotype" w:hAnsi="Palatino Linotype"/>
                <w:sz w:val="18"/>
                <w:lang w:val="en-US"/>
              </w:rPr>
              <w:t>(1.71 to 2.14)</w:t>
            </w:r>
          </w:p>
        </w:tc>
      </w:tr>
    </w:tbl>
    <w:p w14:paraId="1D56EFFE" w14:textId="7C43A1D9" w:rsidR="00C0100C" w:rsidRPr="00EB7629" w:rsidRDefault="005E1DDF" w:rsidP="00B93955">
      <w:pPr>
        <w:pStyle w:val="TableorFigureNote"/>
      </w:pPr>
      <w:r w:rsidRPr="00EB7629">
        <w:t xml:space="preserve">Note: </w:t>
      </w:r>
      <w:r w:rsidR="00C0100C" w:rsidRPr="00EB7629">
        <w:t xml:space="preserve">The table, figure, and graph must follow </w:t>
      </w:r>
      <w:r w:rsidR="00C970F7" w:rsidRPr="00EB7629">
        <w:t>the APA</w:t>
      </w:r>
      <w:r w:rsidR="00C0100C" w:rsidRPr="00EB7629">
        <w:t xml:space="preserve"> 7</w:t>
      </w:r>
      <w:r w:rsidR="00C0100C" w:rsidRPr="00EB7629">
        <w:rPr>
          <w:vertAlign w:val="superscript"/>
        </w:rPr>
        <w:t>th</w:t>
      </w:r>
      <w:r w:rsidR="00C0100C" w:rsidRPr="00EB7629">
        <w:t xml:space="preserve"> edition guide. The title is above the table. Please do not cut them </w:t>
      </w:r>
      <w:r w:rsidR="00C970F7" w:rsidRPr="00EB7629">
        <w:t>onto</w:t>
      </w:r>
      <w:r w:rsidR="00C0100C" w:rsidRPr="00EB7629">
        <w:t xml:space="preserve"> </w:t>
      </w:r>
      <w:r w:rsidR="00C970F7" w:rsidRPr="00EB7629">
        <w:t>the next</w:t>
      </w:r>
      <w:r w:rsidR="00C0100C" w:rsidRPr="00EB7629">
        <w:t xml:space="preserve"> page. </w:t>
      </w:r>
    </w:p>
    <w:p w14:paraId="1207919B" w14:textId="1BC1A9DF" w:rsidR="00C0100C" w:rsidRPr="00EB7629" w:rsidRDefault="00C0100C" w:rsidP="00A81D4D">
      <w:pPr>
        <w:pStyle w:val="Caption"/>
      </w:pPr>
      <w:r w:rsidRPr="00EB7629">
        <w:t xml:space="preserve">Figure 1. </w:t>
      </w:r>
      <w:r w:rsidRPr="00EB7629">
        <w:rPr>
          <w:i/>
          <w:iCs/>
        </w:rPr>
        <w:t>Title of the Figure</w:t>
      </w:r>
    </w:p>
    <w:p w14:paraId="0AE2D92B" w14:textId="7D1E5960" w:rsidR="00C0100C" w:rsidRPr="00EB7629" w:rsidRDefault="00C0100C" w:rsidP="00C0100C">
      <w:pPr>
        <w:spacing w:after="302"/>
        <w:ind w:right="-12" w:firstLine="0"/>
        <w:jc w:val="center"/>
        <w:rPr>
          <w:rFonts w:ascii="Palatino Linotype" w:hAnsi="Palatino Linotype"/>
          <w:szCs w:val="20"/>
          <w:lang w:val="en-US"/>
        </w:rPr>
      </w:pPr>
      <w:r w:rsidRPr="00EB7629">
        <w:rPr>
          <w:rFonts w:ascii="Palatino Linotype" w:hAnsi="Palatino Linotype"/>
          <w:noProof/>
          <w:sz w:val="18"/>
          <w:szCs w:val="18"/>
          <w:lang w:val="en-US"/>
        </w:rPr>
        <w:drawing>
          <wp:inline distT="0" distB="0" distL="0" distR="0" wp14:anchorId="1057A1C0" wp14:editId="4ECFCCEB">
            <wp:extent cx="2507281" cy="587828"/>
            <wp:effectExtent l="0" t="0" r="0" b="0"/>
            <wp:docPr id="19685718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571896" name="Picture 196857189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575" cy="59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F80F" w14:textId="49576BB5" w:rsidR="00C0100C" w:rsidRPr="00EB7629" w:rsidRDefault="00C0100C" w:rsidP="005E1DDF">
      <w:pPr>
        <w:pStyle w:val="Heading1"/>
        <w:rPr>
          <w:lang w:val="en-US"/>
        </w:rPr>
      </w:pPr>
      <w:r w:rsidRPr="00EB7629">
        <w:rPr>
          <w:lang w:val="en-US"/>
        </w:rPr>
        <w:t>DISCUSSION</w:t>
      </w:r>
    </w:p>
    <w:p w14:paraId="68021616" w14:textId="7B1BDA7A" w:rsidR="00C0100C" w:rsidRPr="00EB7629" w:rsidRDefault="00C0100C" w:rsidP="00C523C5">
      <w:pPr>
        <w:pStyle w:val="Paragraph1"/>
        <w:rPr>
          <w:lang w:val="en-US"/>
        </w:rPr>
      </w:pPr>
      <w:r w:rsidRPr="00EB7629">
        <w:rPr>
          <w:lang w:val="en-US"/>
        </w:rPr>
        <w:t xml:space="preserve">The section should explain the analysis </w:t>
      </w:r>
      <w:r w:rsidR="00C970F7" w:rsidRPr="00EB7629">
        <w:rPr>
          <w:lang w:val="en-US"/>
        </w:rPr>
        <w:t xml:space="preserve">results </w:t>
      </w:r>
      <w:r w:rsidRPr="00EB7629">
        <w:rPr>
          <w:lang w:val="en-US"/>
        </w:rPr>
        <w:t xml:space="preserve">associated with the results of previous studies, critically analyzed and linked to the </w:t>
      </w:r>
      <w:r w:rsidR="00C970F7" w:rsidRPr="00EB7629">
        <w:rPr>
          <w:lang w:val="en-US"/>
        </w:rPr>
        <w:t>literature.</w:t>
      </w:r>
      <w:r w:rsidRPr="00EB7629">
        <w:rPr>
          <w:lang w:val="en-US"/>
        </w:rPr>
        <w:t xml:space="preserve"> The author should also highlight the contribution of this study to the development of psychology science. The discussion should also be ended by </w:t>
      </w:r>
      <w:r w:rsidR="00C970F7" w:rsidRPr="00EB7629">
        <w:rPr>
          <w:lang w:val="en-US"/>
        </w:rPr>
        <w:t>pointing out</w:t>
      </w:r>
      <w:r w:rsidRPr="00EB7629">
        <w:rPr>
          <w:lang w:val="en-US"/>
        </w:rPr>
        <w:t xml:space="preserve"> the limitations of the study. The subheadings could be added if needed. </w:t>
      </w:r>
    </w:p>
    <w:p w14:paraId="6C1827DE" w14:textId="38CD294B" w:rsidR="004C303C" w:rsidRPr="00EB7629" w:rsidRDefault="00C0100C" w:rsidP="008C219E">
      <w:pPr>
        <w:pStyle w:val="Heading2"/>
        <w:rPr>
          <w:lang w:val="en-US"/>
        </w:rPr>
      </w:pPr>
      <w:r w:rsidRPr="00EB7629">
        <w:rPr>
          <w:lang w:val="en-US"/>
        </w:rPr>
        <w:lastRenderedPageBreak/>
        <w:t>Subheading</w:t>
      </w:r>
    </w:p>
    <w:p w14:paraId="626BAD30" w14:textId="5F783129" w:rsidR="004C303C" w:rsidRPr="00EB7629" w:rsidRDefault="004C303C" w:rsidP="00832DBC">
      <w:pPr>
        <w:pStyle w:val="Paragraph2"/>
      </w:pPr>
      <w:r w:rsidRPr="00EB7629">
        <w:t>(If needed)</w:t>
      </w:r>
    </w:p>
    <w:p w14:paraId="784EBBA9" w14:textId="6CA828EE" w:rsidR="00C0100C" w:rsidRPr="00EB7629" w:rsidRDefault="00C0100C" w:rsidP="008437EE">
      <w:pPr>
        <w:pStyle w:val="Heading3"/>
        <w:rPr>
          <w:rStyle w:val="Heading3Char"/>
          <w:rFonts w:ascii="Palatino Linotype" w:hAnsi="Palatino Linotype"/>
          <w:b/>
          <w:bCs/>
          <w:i/>
          <w:iCs/>
          <w:lang w:val="en-US"/>
        </w:rPr>
      </w:pPr>
      <w:r w:rsidRPr="00EB7629">
        <w:rPr>
          <w:rStyle w:val="Heading3Char"/>
          <w:rFonts w:ascii="Palatino Linotype" w:hAnsi="Palatino Linotype"/>
          <w:b/>
          <w:bCs/>
          <w:i/>
          <w:iCs/>
          <w:lang w:val="en-US"/>
        </w:rPr>
        <w:t>Sub-</w:t>
      </w:r>
      <w:r w:rsidRPr="00EB7629">
        <w:rPr>
          <w:rStyle w:val="Heading3Char"/>
          <w:b/>
          <w:bCs/>
          <w:i/>
          <w:iCs/>
          <w:lang w:val="en-US"/>
        </w:rPr>
        <w:t>subheading</w:t>
      </w:r>
    </w:p>
    <w:p w14:paraId="2F109E1A" w14:textId="169238C5" w:rsidR="004C303C" w:rsidRPr="00EB7629" w:rsidRDefault="004C303C" w:rsidP="005E1DDF">
      <w:pPr>
        <w:pStyle w:val="Paragraph2"/>
      </w:pPr>
      <w:r w:rsidRPr="00EB7629">
        <w:t>(If needed)</w:t>
      </w:r>
    </w:p>
    <w:p w14:paraId="7F824870" w14:textId="77777777" w:rsidR="00C0100C" w:rsidRPr="00EB7629" w:rsidRDefault="00C0100C" w:rsidP="005E1DDF">
      <w:pPr>
        <w:pStyle w:val="Heading1"/>
        <w:rPr>
          <w:lang w:val="en-US"/>
        </w:rPr>
      </w:pPr>
      <w:r w:rsidRPr="00EB7629">
        <w:rPr>
          <w:lang w:val="en-US"/>
        </w:rPr>
        <w:t>CONCLUSION</w:t>
      </w:r>
    </w:p>
    <w:p w14:paraId="4421EF3E" w14:textId="676B00D5" w:rsidR="00C0100C" w:rsidRPr="00EB7629" w:rsidRDefault="00C0100C" w:rsidP="00C523C5">
      <w:pPr>
        <w:pStyle w:val="Paragraph1"/>
        <w:rPr>
          <w:lang w:val="en-US"/>
        </w:rPr>
      </w:pPr>
      <w:r w:rsidRPr="00EB7629">
        <w:rPr>
          <w:lang w:val="en-US"/>
        </w:rPr>
        <w:t xml:space="preserve">The section should answer the research objectives instead of summarizing the research findings. </w:t>
      </w:r>
      <w:r w:rsidR="00EB7629">
        <w:rPr>
          <w:lang w:val="en-US"/>
        </w:rPr>
        <w:t>The conclusion</w:t>
      </w:r>
      <w:r w:rsidRPr="00EB7629">
        <w:rPr>
          <w:lang w:val="en-US"/>
        </w:rPr>
        <w:t xml:space="preserve"> should be brief, clear, and concise, based on the findings and discussion. This part should also give recommendations for further studies. </w:t>
      </w:r>
    </w:p>
    <w:p w14:paraId="1C17DD32" w14:textId="3B7F59AF" w:rsidR="002B3520" w:rsidRPr="00EB7629" w:rsidRDefault="00EB7629" w:rsidP="005E1DDF">
      <w:pPr>
        <w:pStyle w:val="Heading1"/>
        <w:jc w:val="left"/>
        <w:rPr>
          <w:lang w:val="en-US"/>
        </w:rPr>
      </w:pPr>
      <w:r>
        <w:rPr>
          <w:lang w:val="en-US"/>
        </w:rPr>
        <w:t>Acknowledgment</w:t>
      </w:r>
    </w:p>
    <w:p w14:paraId="2E194FD1" w14:textId="0ED663CE" w:rsidR="002B3520" w:rsidRPr="00EB7629" w:rsidRDefault="002B3520" w:rsidP="005E1DDF">
      <w:pPr>
        <w:pStyle w:val="Paragraph1"/>
        <w:rPr>
          <w:lang w:val="en-US"/>
        </w:rPr>
      </w:pPr>
      <w:r w:rsidRPr="00EB7629">
        <w:rPr>
          <w:lang w:val="en-US"/>
        </w:rPr>
        <w:t xml:space="preserve">State if there is information </w:t>
      </w:r>
      <w:r w:rsidR="00EB7629">
        <w:rPr>
          <w:lang w:val="en-US"/>
        </w:rPr>
        <w:t>in</w:t>
      </w:r>
      <w:r w:rsidRPr="00EB7629">
        <w:rPr>
          <w:lang w:val="en-US"/>
        </w:rPr>
        <w:t xml:space="preserve"> this study that should be acknowledged (such as funding information).</w:t>
      </w:r>
    </w:p>
    <w:p w14:paraId="7212FC93" w14:textId="51EA8C68" w:rsidR="00717805" w:rsidRPr="00EB7629" w:rsidRDefault="00717805" w:rsidP="005E1DDF">
      <w:pPr>
        <w:pStyle w:val="Heading1"/>
        <w:jc w:val="left"/>
        <w:rPr>
          <w:lang w:val="en-US"/>
        </w:rPr>
      </w:pPr>
      <w:r w:rsidRPr="00EB7629">
        <w:rPr>
          <w:lang w:val="en-US"/>
        </w:rPr>
        <w:t>Ethics statement</w:t>
      </w:r>
    </w:p>
    <w:p w14:paraId="502D39E6" w14:textId="3DDE16A4" w:rsidR="00717805" w:rsidRPr="00EB7629" w:rsidRDefault="00717805" w:rsidP="005E1DDF">
      <w:pPr>
        <w:pStyle w:val="Paragraph1"/>
        <w:rPr>
          <w:lang w:val="en-US"/>
        </w:rPr>
      </w:pPr>
      <w:r w:rsidRPr="00EB7629">
        <w:rPr>
          <w:lang w:val="en-US"/>
        </w:rPr>
        <w:t>State the ethical approval in this study.</w:t>
      </w:r>
    </w:p>
    <w:p w14:paraId="4C07DFCF" w14:textId="12A7AA85" w:rsidR="00FC2B42" w:rsidRPr="00EB7629" w:rsidRDefault="00EB7629" w:rsidP="005E1DDF">
      <w:pPr>
        <w:pStyle w:val="Heading1"/>
        <w:jc w:val="left"/>
        <w:rPr>
          <w:lang w:val="en-US"/>
        </w:rPr>
      </w:pPr>
      <w:r>
        <w:rPr>
          <w:lang w:val="en-US"/>
        </w:rPr>
        <w:t>Author's</w:t>
      </w:r>
      <w:r w:rsidR="00FC2B42" w:rsidRPr="00EB7629">
        <w:rPr>
          <w:lang w:val="en-US"/>
        </w:rPr>
        <w:t xml:space="preserve"> contribution</w:t>
      </w:r>
    </w:p>
    <w:p w14:paraId="154D2818" w14:textId="15764D5D" w:rsidR="00FC2B42" w:rsidRPr="00EB7629" w:rsidRDefault="00FC2B42" w:rsidP="005E1DDF">
      <w:pPr>
        <w:pStyle w:val="Paragraph1"/>
        <w:rPr>
          <w:lang w:val="en-US"/>
        </w:rPr>
      </w:pPr>
      <w:r w:rsidRPr="00EB7629">
        <w:rPr>
          <w:lang w:val="en-US"/>
        </w:rPr>
        <w:t xml:space="preserve">Describe the contribution of each </w:t>
      </w:r>
      <w:r w:rsidR="00EB7629">
        <w:rPr>
          <w:lang w:val="en-US"/>
        </w:rPr>
        <w:t>author</w:t>
      </w:r>
      <w:r w:rsidRPr="00EB7629">
        <w:rPr>
          <w:lang w:val="en-US"/>
        </w:rPr>
        <w:t>.</w:t>
      </w:r>
    </w:p>
    <w:p w14:paraId="6557684B" w14:textId="0F7D2CD2" w:rsidR="008612D3" w:rsidRPr="00EB7629" w:rsidRDefault="008612D3" w:rsidP="005E1DDF">
      <w:pPr>
        <w:pStyle w:val="Heading1"/>
        <w:jc w:val="left"/>
        <w:rPr>
          <w:lang w:val="en-US"/>
        </w:rPr>
      </w:pPr>
      <w:r w:rsidRPr="00EB7629">
        <w:rPr>
          <w:lang w:val="en-US"/>
        </w:rPr>
        <w:t>Conflict of interest</w:t>
      </w:r>
    </w:p>
    <w:p w14:paraId="3B4BD3F7" w14:textId="59492AFA" w:rsidR="008612D3" w:rsidRPr="00EB7629" w:rsidRDefault="008612D3" w:rsidP="005E1DDF">
      <w:pPr>
        <w:pStyle w:val="Paragraph1"/>
        <w:rPr>
          <w:lang w:val="en-US"/>
        </w:rPr>
      </w:pPr>
      <w:r w:rsidRPr="00EB7629">
        <w:rPr>
          <w:lang w:val="en-US"/>
        </w:rPr>
        <w:t>There should be no conflict of interest in this study.</w:t>
      </w:r>
    </w:p>
    <w:p w14:paraId="6A2B5EC5" w14:textId="44403E36" w:rsidR="008612D3" w:rsidRPr="00EB7629" w:rsidRDefault="008612D3" w:rsidP="005E1DDF">
      <w:pPr>
        <w:pStyle w:val="Heading1"/>
        <w:jc w:val="left"/>
        <w:rPr>
          <w:lang w:val="en-US"/>
        </w:rPr>
      </w:pPr>
      <w:r w:rsidRPr="00EB7629">
        <w:rPr>
          <w:lang w:val="en-US"/>
        </w:rPr>
        <w:t>ORCID</w:t>
      </w:r>
    </w:p>
    <w:p w14:paraId="53E1B33C" w14:textId="24221080" w:rsidR="008612D3" w:rsidRPr="00EB7629" w:rsidRDefault="008612D3" w:rsidP="005E1DDF">
      <w:pPr>
        <w:pStyle w:val="Paragraph1"/>
        <w:rPr>
          <w:lang w:val="en-US"/>
        </w:rPr>
      </w:pPr>
      <w:r w:rsidRPr="00EB7629">
        <w:rPr>
          <w:lang w:val="en-US"/>
        </w:rPr>
        <w:t>List the ORCID ID</w:t>
      </w:r>
      <w:r w:rsidR="009E1224" w:rsidRPr="00EB7629">
        <w:rPr>
          <w:lang w:val="en-US"/>
        </w:rPr>
        <w:t>s</w:t>
      </w:r>
      <w:r w:rsidRPr="00EB7629">
        <w:rPr>
          <w:lang w:val="en-US"/>
        </w:rPr>
        <w:t xml:space="preserve"> of all authors.</w:t>
      </w:r>
    </w:p>
    <w:p w14:paraId="47EF82EC" w14:textId="77777777" w:rsidR="00C0100C" w:rsidRPr="00EB7629" w:rsidRDefault="00C0100C" w:rsidP="005E1DDF">
      <w:pPr>
        <w:pStyle w:val="Heading1"/>
        <w:rPr>
          <w:lang w:val="en-US"/>
        </w:rPr>
      </w:pPr>
      <w:r w:rsidRPr="00EB7629">
        <w:rPr>
          <w:lang w:val="en-US"/>
        </w:rPr>
        <w:t>REFERENCES</w:t>
      </w:r>
    </w:p>
    <w:p w14:paraId="1B518B06" w14:textId="38957F52" w:rsidR="00A81D4D" w:rsidRPr="00EB7629" w:rsidRDefault="00C0100C" w:rsidP="00A81D4D">
      <w:pPr>
        <w:pStyle w:val="References"/>
        <w:rPr>
          <w:lang w:val="en-US"/>
        </w:rPr>
      </w:pPr>
      <w:r w:rsidRPr="00EB7629">
        <w:rPr>
          <w:lang w:val="en-US"/>
        </w:rPr>
        <w:t xml:space="preserve">The reference list contains everything referenced in the text that comes from sources </w:t>
      </w:r>
      <w:r w:rsidR="00EB7629">
        <w:rPr>
          <w:lang w:val="en-US"/>
        </w:rPr>
        <w:t>that are</w:t>
      </w:r>
      <w:r w:rsidRPr="00EB7629">
        <w:rPr>
          <w:lang w:val="en-US"/>
        </w:rPr>
        <w:t xml:space="preserve"> (a) </w:t>
      </w:r>
      <w:r w:rsidR="00EB7629">
        <w:rPr>
          <w:lang w:val="en-US"/>
        </w:rPr>
        <w:t>relevant and</w:t>
      </w:r>
      <w:r w:rsidRPr="00EB7629">
        <w:rPr>
          <w:lang w:val="en-US"/>
        </w:rPr>
        <w:t xml:space="preserve"> (b) a minimum number of 20 source </w:t>
      </w:r>
      <w:r w:rsidR="00EB7629">
        <w:rPr>
          <w:lang w:val="en-US"/>
        </w:rPr>
        <w:t>references,</w:t>
      </w:r>
      <w:r w:rsidRPr="00EB7629">
        <w:rPr>
          <w:lang w:val="en-US"/>
        </w:rPr>
        <w:t xml:space="preserve"> with 80% coming from journal articles in the last 10 years, 80% of which are primary sources. </w:t>
      </w:r>
    </w:p>
    <w:p w14:paraId="09EFA254" w14:textId="25350E82" w:rsidR="00ED18A9" w:rsidRPr="00EB7629" w:rsidRDefault="00C0100C" w:rsidP="005E1DDF">
      <w:pPr>
        <w:pStyle w:val="References"/>
        <w:rPr>
          <w:lang w:val="en-US"/>
        </w:rPr>
      </w:pPr>
      <w:r w:rsidRPr="00EB7629">
        <w:rPr>
          <w:lang w:val="en-US"/>
        </w:rPr>
        <w:t>Reference editing refers to the American Psychological Association (APA) 7</w:t>
      </w:r>
      <w:r w:rsidRPr="00EB7629">
        <w:rPr>
          <w:vertAlign w:val="superscript"/>
          <w:lang w:val="en-US"/>
        </w:rPr>
        <w:t>th</w:t>
      </w:r>
      <w:r w:rsidRPr="00EB7629">
        <w:rPr>
          <w:lang w:val="en-US"/>
        </w:rPr>
        <w:t xml:space="preserve"> </w:t>
      </w:r>
      <w:r w:rsidR="00EB7629">
        <w:rPr>
          <w:lang w:val="en-US"/>
        </w:rPr>
        <w:t>Ed.</w:t>
      </w:r>
      <w:r w:rsidRPr="00EB7629">
        <w:rPr>
          <w:lang w:val="en-US"/>
        </w:rPr>
        <w:t xml:space="preserve"> and must use Reference Manager (Mendeley or Zotero).</w:t>
      </w:r>
    </w:p>
    <w:sectPr w:rsidR="00ED18A9" w:rsidRPr="00EB7629" w:rsidSect="00AD741C">
      <w:type w:val="continuous"/>
      <w:pgSz w:w="11460" w:h="15420"/>
      <w:pgMar w:top="1226" w:right="1197" w:bottom="845" w:left="1190" w:header="720" w:footer="720" w:gutter="0"/>
      <w:cols w:space="4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DECD" w14:textId="77777777" w:rsidR="004702C6" w:rsidRDefault="004702C6">
      <w:pPr>
        <w:spacing w:after="0" w:line="240" w:lineRule="auto"/>
      </w:pPr>
      <w:r>
        <w:separator/>
      </w:r>
    </w:p>
    <w:p w14:paraId="1A420A62" w14:textId="77777777" w:rsidR="004702C6" w:rsidRDefault="004702C6"/>
    <w:p w14:paraId="72951602" w14:textId="77777777" w:rsidR="004702C6" w:rsidRDefault="004702C6" w:rsidP="005D4058"/>
    <w:p w14:paraId="5C7A44B5" w14:textId="77777777" w:rsidR="004702C6" w:rsidRDefault="004702C6" w:rsidP="005D4058"/>
  </w:endnote>
  <w:endnote w:type="continuationSeparator" w:id="0">
    <w:p w14:paraId="07E8C2D2" w14:textId="77777777" w:rsidR="004702C6" w:rsidRDefault="004702C6">
      <w:pPr>
        <w:spacing w:after="0" w:line="240" w:lineRule="auto"/>
      </w:pPr>
      <w:r>
        <w:continuationSeparator/>
      </w:r>
    </w:p>
    <w:p w14:paraId="0786A16C" w14:textId="77777777" w:rsidR="004702C6" w:rsidRDefault="004702C6"/>
    <w:p w14:paraId="52EB6960" w14:textId="77777777" w:rsidR="004702C6" w:rsidRDefault="004702C6" w:rsidP="005D4058"/>
    <w:p w14:paraId="2C366A1C" w14:textId="77777777" w:rsidR="004702C6" w:rsidRDefault="004702C6" w:rsidP="005D40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C85F4" w14:textId="001A0540" w:rsidR="00255FF1" w:rsidRDefault="00255FF1" w:rsidP="00255FF1">
    <w:pPr>
      <w:spacing w:after="0" w:line="259" w:lineRule="auto"/>
      <w:ind w:firstLine="0"/>
      <w:jc w:val="center"/>
    </w:pPr>
    <w:r>
      <w:rPr>
        <w:sz w:val="17"/>
      </w:rPr>
      <w:sym w:font="Symbol" w:char="F0D3"/>
    </w:r>
    <w:r>
      <w:rPr>
        <w:sz w:val="17"/>
      </w:rPr>
      <w:t xml:space="preserve"> </w:t>
    </w:r>
    <w:r w:rsidR="00A81D4D">
      <w:rPr>
        <w:sz w:val="17"/>
      </w:rPr>
      <w:t>Yea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55D68" w14:textId="77777777" w:rsidR="004702C6" w:rsidRDefault="004702C6">
      <w:pPr>
        <w:spacing w:after="0" w:line="240" w:lineRule="auto"/>
      </w:pPr>
      <w:r>
        <w:separator/>
      </w:r>
    </w:p>
    <w:p w14:paraId="19BD266B" w14:textId="77777777" w:rsidR="004702C6" w:rsidRDefault="004702C6"/>
    <w:p w14:paraId="087793DE" w14:textId="77777777" w:rsidR="004702C6" w:rsidRDefault="004702C6" w:rsidP="005D4058"/>
    <w:p w14:paraId="6E705994" w14:textId="77777777" w:rsidR="004702C6" w:rsidRDefault="004702C6" w:rsidP="005D4058"/>
  </w:footnote>
  <w:footnote w:type="continuationSeparator" w:id="0">
    <w:p w14:paraId="3ACF4117" w14:textId="77777777" w:rsidR="004702C6" w:rsidRDefault="004702C6">
      <w:pPr>
        <w:spacing w:after="0" w:line="240" w:lineRule="auto"/>
      </w:pPr>
      <w:r>
        <w:continuationSeparator/>
      </w:r>
    </w:p>
    <w:p w14:paraId="3C00E839" w14:textId="77777777" w:rsidR="004702C6" w:rsidRDefault="004702C6"/>
    <w:p w14:paraId="09D99685" w14:textId="77777777" w:rsidR="004702C6" w:rsidRDefault="004702C6" w:rsidP="005D4058"/>
    <w:p w14:paraId="7B702E8D" w14:textId="77777777" w:rsidR="004702C6" w:rsidRDefault="004702C6" w:rsidP="005D40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B55FE" w14:textId="07595F8F" w:rsidR="00835EAB" w:rsidRPr="00EB7629" w:rsidRDefault="00A96CA1">
    <w:pPr>
      <w:tabs>
        <w:tab w:val="center" w:pos="989"/>
      </w:tabs>
      <w:spacing w:after="0" w:line="259" w:lineRule="auto"/>
      <w:ind w:right="0" w:firstLine="0"/>
      <w:jc w:val="left"/>
      <w:rPr>
        <w:rFonts w:ascii="Times New Roman" w:hAnsi="Times New Roman" w:cs="Times New Roman"/>
        <w:color w:val="2A2E78"/>
      </w:rPr>
    </w:pPr>
    <w:r w:rsidRPr="00EB7629">
      <w:rPr>
        <w:rFonts w:ascii="Times New Roman" w:hAnsi="Times New Roman" w:cs="Times New Roman"/>
        <w:color w:val="2A2E78"/>
      </w:rPr>
      <w:fldChar w:fldCharType="begin"/>
    </w:r>
    <w:r w:rsidRPr="00EB7629">
      <w:rPr>
        <w:rFonts w:ascii="Times New Roman" w:hAnsi="Times New Roman" w:cs="Times New Roman"/>
        <w:color w:val="2A2E78"/>
      </w:rPr>
      <w:instrText xml:space="preserve"> PAGE   \* MERGEFORMAT </w:instrText>
    </w:r>
    <w:r w:rsidRPr="00EB7629">
      <w:rPr>
        <w:rFonts w:ascii="Times New Roman" w:hAnsi="Times New Roman" w:cs="Times New Roman"/>
        <w:color w:val="2A2E78"/>
      </w:rPr>
      <w:fldChar w:fldCharType="separate"/>
    </w:r>
    <w:r w:rsidRPr="00EB7629">
      <w:rPr>
        <w:rFonts w:ascii="Times New Roman" w:hAnsi="Times New Roman" w:cs="Times New Roman"/>
        <w:color w:val="2A2E78"/>
        <w:sz w:val="16"/>
      </w:rPr>
      <w:t>2</w:t>
    </w:r>
    <w:r w:rsidRPr="00EB7629">
      <w:rPr>
        <w:rFonts w:ascii="Times New Roman" w:hAnsi="Times New Roman" w:cs="Times New Roman"/>
        <w:color w:val="2A2E78"/>
        <w:sz w:val="16"/>
      </w:rPr>
      <w:fldChar w:fldCharType="end"/>
    </w:r>
    <w:r w:rsidRPr="00EB7629">
      <w:rPr>
        <w:rFonts w:ascii="Times New Roman" w:hAnsi="Times New Roman" w:cs="Times New Roman"/>
        <w:color w:val="2A2E78"/>
        <w:sz w:val="16"/>
      </w:rPr>
      <w:tab/>
      <w:t>A</w:t>
    </w:r>
    <w:r w:rsidR="00C42C00" w:rsidRPr="00EB7629">
      <w:rPr>
        <w:rFonts w:ascii="Times New Roman" w:hAnsi="Times New Roman" w:cs="Times New Roman"/>
        <w:color w:val="2A2E78"/>
        <w:sz w:val="16"/>
      </w:rPr>
      <w:t xml:space="preserve">UTHOR </w:t>
    </w:r>
    <w:r w:rsidRPr="00EB7629">
      <w:rPr>
        <w:rFonts w:ascii="Times New Roman" w:hAnsi="Times New Roman" w:cs="Times New Roman"/>
        <w:color w:val="2A2E78"/>
        <w:sz w:val="16"/>
      </w:rPr>
      <w:t xml:space="preserve"> 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E521" w14:textId="77777777" w:rsidR="00835EAB" w:rsidRPr="00EB7629" w:rsidRDefault="00A96CA1">
    <w:pPr>
      <w:tabs>
        <w:tab w:val="center" w:pos="7712"/>
        <w:tab w:val="right" w:pos="9072"/>
      </w:tabs>
      <w:spacing w:after="0" w:line="259" w:lineRule="auto"/>
      <w:ind w:right="0" w:firstLine="0"/>
      <w:jc w:val="left"/>
      <w:rPr>
        <w:rFonts w:asciiTheme="majorBidi" w:hAnsiTheme="majorBidi" w:cstheme="majorBidi"/>
        <w:color w:val="2A2E78"/>
      </w:rPr>
    </w:pPr>
    <w:r w:rsidRPr="00EB7629">
      <w:rPr>
        <w:rFonts w:asciiTheme="majorBidi" w:hAnsiTheme="majorBidi" w:cstheme="majorBidi"/>
        <w:color w:val="2A2E78"/>
        <w:sz w:val="22"/>
      </w:rPr>
      <w:tab/>
    </w:r>
    <w:r w:rsidR="00ED18A9" w:rsidRPr="00EB7629">
      <w:rPr>
        <w:rFonts w:asciiTheme="majorBidi" w:hAnsiTheme="majorBidi" w:cstheme="majorBidi"/>
        <w:color w:val="2A2E78"/>
        <w:sz w:val="16"/>
      </w:rPr>
      <w:t>TITLE</w:t>
    </w:r>
    <w:r w:rsidRPr="00EB7629">
      <w:rPr>
        <w:rFonts w:asciiTheme="majorBidi" w:hAnsiTheme="majorBidi" w:cstheme="majorBidi"/>
        <w:color w:val="2A2E78"/>
        <w:sz w:val="16"/>
      </w:rPr>
      <w:tab/>
    </w:r>
    <w:r w:rsidRPr="00EB7629">
      <w:rPr>
        <w:rFonts w:asciiTheme="majorBidi" w:hAnsiTheme="majorBidi" w:cstheme="majorBidi"/>
        <w:color w:val="2A2E78"/>
      </w:rPr>
      <w:fldChar w:fldCharType="begin"/>
    </w:r>
    <w:r w:rsidRPr="00EB7629">
      <w:rPr>
        <w:rFonts w:asciiTheme="majorBidi" w:hAnsiTheme="majorBidi" w:cstheme="majorBidi"/>
        <w:color w:val="2A2E78"/>
      </w:rPr>
      <w:instrText xml:space="preserve"> PAGE   \* MERGEFORMAT </w:instrText>
    </w:r>
    <w:r w:rsidRPr="00EB7629">
      <w:rPr>
        <w:rFonts w:asciiTheme="majorBidi" w:hAnsiTheme="majorBidi" w:cstheme="majorBidi"/>
        <w:color w:val="2A2E78"/>
      </w:rPr>
      <w:fldChar w:fldCharType="separate"/>
    </w:r>
    <w:r w:rsidRPr="00EB7629">
      <w:rPr>
        <w:rFonts w:asciiTheme="majorBidi" w:hAnsiTheme="majorBidi" w:cstheme="majorBidi"/>
        <w:color w:val="2A2E78"/>
        <w:sz w:val="16"/>
      </w:rPr>
      <w:t>3</w:t>
    </w:r>
    <w:r w:rsidRPr="00EB7629">
      <w:rPr>
        <w:rFonts w:asciiTheme="majorBidi" w:hAnsiTheme="majorBidi" w:cstheme="majorBidi"/>
        <w:color w:val="2A2E78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B239C" w14:textId="186420BA" w:rsidR="00835EAB" w:rsidRDefault="00C970F7" w:rsidP="00054709">
    <w:pPr>
      <w:tabs>
        <w:tab w:val="left" w:pos="7722"/>
      </w:tabs>
      <w:spacing w:after="160" w:line="259" w:lineRule="auto"/>
      <w:ind w:right="0" w:firstLine="0"/>
      <w:jc w:val="lef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8E98219" wp14:editId="4E1D834E">
          <wp:simplePos x="0" y="0"/>
          <wp:positionH relativeFrom="column">
            <wp:posOffset>5053379</wp:posOffset>
          </wp:positionH>
          <wp:positionV relativeFrom="paragraph">
            <wp:posOffset>-343400</wp:posOffset>
          </wp:positionV>
          <wp:extent cx="576776" cy="576776"/>
          <wp:effectExtent l="0" t="0" r="0" b="0"/>
          <wp:wrapNone/>
          <wp:docPr id="15848204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4820474" name="Picture 158482047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776" cy="576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4709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DUxtDS0NDOxMDVX0lEKTi0uzszPAykwrAUAUsuDQywAAAA="/>
  </w:docVars>
  <w:rsids>
    <w:rsidRoot w:val="00835EAB"/>
    <w:rsid w:val="00000876"/>
    <w:rsid w:val="00035BFA"/>
    <w:rsid w:val="00045385"/>
    <w:rsid w:val="000507C6"/>
    <w:rsid w:val="00054709"/>
    <w:rsid w:val="000618D6"/>
    <w:rsid w:val="00065A10"/>
    <w:rsid w:val="000708DC"/>
    <w:rsid w:val="0009400A"/>
    <w:rsid w:val="000B0BE9"/>
    <w:rsid w:val="000B4612"/>
    <w:rsid w:val="000D5089"/>
    <w:rsid w:val="000D773C"/>
    <w:rsid w:val="00107C59"/>
    <w:rsid w:val="00137381"/>
    <w:rsid w:val="00166B73"/>
    <w:rsid w:val="00190035"/>
    <w:rsid w:val="00194A26"/>
    <w:rsid w:val="001B765F"/>
    <w:rsid w:val="002304E9"/>
    <w:rsid w:val="00255FF1"/>
    <w:rsid w:val="002948C1"/>
    <w:rsid w:val="002A13BE"/>
    <w:rsid w:val="002A3963"/>
    <w:rsid w:val="002A3C22"/>
    <w:rsid w:val="002B3520"/>
    <w:rsid w:val="002B5EAC"/>
    <w:rsid w:val="002C6FD5"/>
    <w:rsid w:val="002D06A3"/>
    <w:rsid w:val="002E1C49"/>
    <w:rsid w:val="002F73EE"/>
    <w:rsid w:val="00322F1E"/>
    <w:rsid w:val="00323BA7"/>
    <w:rsid w:val="003401B1"/>
    <w:rsid w:val="00340CFD"/>
    <w:rsid w:val="00344D06"/>
    <w:rsid w:val="00356B3D"/>
    <w:rsid w:val="00373302"/>
    <w:rsid w:val="00373DCB"/>
    <w:rsid w:val="003A1655"/>
    <w:rsid w:val="003A2E52"/>
    <w:rsid w:val="003D2CAC"/>
    <w:rsid w:val="00406798"/>
    <w:rsid w:val="00422150"/>
    <w:rsid w:val="0044030F"/>
    <w:rsid w:val="00462BD6"/>
    <w:rsid w:val="004647AF"/>
    <w:rsid w:val="004702C6"/>
    <w:rsid w:val="004877A0"/>
    <w:rsid w:val="004B0821"/>
    <w:rsid w:val="004B2AE0"/>
    <w:rsid w:val="004C0F88"/>
    <w:rsid w:val="004C303C"/>
    <w:rsid w:val="004C4047"/>
    <w:rsid w:val="004C4636"/>
    <w:rsid w:val="004D01BB"/>
    <w:rsid w:val="004D4B48"/>
    <w:rsid w:val="00525F17"/>
    <w:rsid w:val="005570AC"/>
    <w:rsid w:val="005578F9"/>
    <w:rsid w:val="00576B6B"/>
    <w:rsid w:val="005A1405"/>
    <w:rsid w:val="005A65EE"/>
    <w:rsid w:val="005B698A"/>
    <w:rsid w:val="005D4058"/>
    <w:rsid w:val="005E1DDF"/>
    <w:rsid w:val="005F7F96"/>
    <w:rsid w:val="006019B7"/>
    <w:rsid w:val="0060301D"/>
    <w:rsid w:val="006157CD"/>
    <w:rsid w:val="00641F95"/>
    <w:rsid w:val="006420FE"/>
    <w:rsid w:val="00665129"/>
    <w:rsid w:val="00684A33"/>
    <w:rsid w:val="006851EB"/>
    <w:rsid w:val="006950CF"/>
    <w:rsid w:val="006C2087"/>
    <w:rsid w:val="006D5ECC"/>
    <w:rsid w:val="006D76E2"/>
    <w:rsid w:val="006F2129"/>
    <w:rsid w:val="006F46A6"/>
    <w:rsid w:val="00714C36"/>
    <w:rsid w:val="00716312"/>
    <w:rsid w:val="00717805"/>
    <w:rsid w:val="00721D6B"/>
    <w:rsid w:val="007315AB"/>
    <w:rsid w:val="00741667"/>
    <w:rsid w:val="0077695A"/>
    <w:rsid w:val="0078084C"/>
    <w:rsid w:val="00785620"/>
    <w:rsid w:val="007A13F9"/>
    <w:rsid w:val="007A4444"/>
    <w:rsid w:val="007A4B1F"/>
    <w:rsid w:val="007E1FBF"/>
    <w:rsid w:val="007F22F7"/>
    <w:rsid w:val="007F7C06"/>
    <w:rsid w:val="00820B89"/>
    <w:rsid w:val="00826E4E"/>
    <w:rsid w:val="00832DBC"/>
    <w:rsid w:val="00835EAB"/>
    <w:rsid w:val="00842910"/>
    <w:rsid w:val="00842D59"/>
    <w:rsid w:val="008437EE"/>
    <w:rsid w:val="008504F4"/>
    <w:rsid w:val="00860A89"/>
    <w:rsid w:val="008612D3"/>
    <w:rsid w:val="00862949"/>
    <w:rsid w:val="008660E5"/>
    <w:rsid w:val="00874242"/>
    <w:rsid w:val="008763CC"/>
    <w:rsid w:val="00877E80"/>
    <w:rsid w:val="00877F14"/>
    <w:rsid w:val="008A5D34"/>
    <w:rsid w:val="008B1025"/>
    <w:rsid w:val="008C219E"/>
    <w:rsid w:val="008C5B21"/>
    <w:rsid w:val="008C628D"/>
    <w:rsid w:val="008D539F"/>
    <w:rsid w:val="008E782C"/>
    <w:rsid w:val="008F0A63"/>
    <w:rsid w:val="009132FE"/>
    <w:rsid w:val="009155C5"/>
    <w:rsid w:val="00916C54"/>
    <w:rsid w:val="00930C2B"/>
    <w:rsid w:val="00962667"/>
    <w:rsid w:val="0096672D"/>
    <w:rsid w:val="00981DD7"/>
    <w:rsid w:val="00986488"/>
    <w:rsid w:val="009A011C"/>
    <w:rsid w:val="009A0761"/>
    <w:rsid w:val="009B0EF9"/>
    <w:rsid w:val="009C6C8D"/>
    <w:rsid w:val="009D4852"/>
    <w:rsid w:val="009E1224"/>
    <w:rsid w:val="00A011B3"/>
    <w:rsid w:val="00A030F7"/>
    <w:rsid w:val="00A1745C"/>
    <w:rsid w:val="00A21771"/>
    <w:rsid w:val="00A30D0F"/>
    <w:rsid w:val="00A31585"/>
    <w:rsid w:val="00A41EB7"/>
    <w:rsid w:val="00A43AF8"/>
    <w:rsid w:val="00A473CE"/>
    <w:rsid w:val="00A53CD3"/>
    <w:rsid w:val="00A67BD8"/>
    <w:rsid w:val="00A81D4D"/>
    <w:rsid w:val="00A84DF8"/>
    <w:rsid w:val="00A902E6"/>
    <w:rsid w:val="00A96CA1"/>
    <w:rsid w:val="00AB6431"/>
    <w:rsid w:val="00AD741C"/>
    <w:rsid w:val="00AF0C73"/>
    <w:rsid w:val="00B00B08"/>
    <w:rsid w:val="00B21B72"/>
    <w:rsid w:val="00B402DE"/>
    <w:rsid w:val="00B47A18"/>
    <w:rsid w:val="00B50AB7"/>
    <w:rsid w:val="00B57B76"/>
    <w:rsid w:val="00B85844"/>
    <w:rsid w:val="00B93955"/>
    <w:rsid w:val="00B95F1C"/>
    <w:rsid w:val="00BA2A20"/>
    <w:rsid w:val="00BA34F9"/>
    <w:rsid w:val="00BB07E4"/>
    <w:rsid w:val="00BC2FB0"/>
    <w:rsid w:val="00BE6399"/>
    <w:rsid w:val="00C0100C"/>
    <w:rsid w:val="00C069D3"/>
    <w:rsid w:val="00C07E61"/>
    <w:rsid w:val="00C32DF7"/>
    <w:rsid w:val="00C42C00"/>
    <w:rsid w:val="00C523C5"/>
    <w:rsid w:val="00C95152"/>
    <w:rsid w:val="00C970F7"/>
    <w:rsid w:val="00C9776E"/>
    <w:rsid w:val="00CA060F"/>
    <w:rsid w:val="00CB67C3"/>
    <w:rsid w:val="00CC17CE"/>
    <w:rsid w:val="00D26899"/>
    <w:rsid w:val="00D4181E"/>
    <w:rsid w:val="00D464B4"/>
    <w:rsid w:val="00D55416"/>
    <w:rsid w:val="00D72F61"/>
    <w:rsid w:val="00D73994"/>
    <w:rsid w:val="00D90014"/>
    <w:rsid w:val="00D968D5"/>
    <w:rsid w:val="00DA5B24"/>
    <w:rsid w:val="00DB06C5"/>
    <w:rsid w:val="00DC1135"/>
    <w:rsid w:val="00DC1A03"/>
    <w:rsid w:val="00DE72DF"/>
    <w:rsid w:val="00E147FC"/>
    <w:rsid w:val="00E17239"/>
    <w:rsid w:val="00E320B7"/>
    <w:rsid w:val="00E355CE"/>
    <w:rsid w:val="00E51138"/>
    <w:rsid w:val="00EA2DF6"/>
    <w:rsid w:val="00EB5750"/>
    <w:rsid w:val="00EB5832"/>
    <w:rsid w:val="00EB7629"/>
    <w:rsid w:val="00EC6317"/>
    <w:rsid w:val="00ED18A9"/>
    <w:rsid w:val="00ED58BE"/>
    <w:rsid w:val="00EF6903"/>
    <w:rsid w:val="00EF723F"/>
    <w:rsid w:val="00F02B74"/>
    <w:rsid w:val="00F03B28"/>
    <w:rsid w:val="00F142A6"/>
    <w:rsid w:val="00F27E2B"/>
    <w:rsid w:val="00F53481"/>
    <w:rsid w:val="00FA342D"/>
    <w:rsid w:val="00FB4734"/>
    <w:rsid w:val="00FC2B42"/>
    <w:rsid w:val="00FD207F"/>
    <w:rsid w:val="00FD6860"/>
    <w:rsid w:val="00FE4B05"/>
    <w:rsid w:val="00FE7036"/>
    <w:rsid w:val="00FF2CB4"/>
    <w:rsid w:val="00FF3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B4613A"/>
  <w15:docId w15:val="{91951AEF-A6FD-0F42-96AF-AB0A355E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7" w:lineRule="auto"/>
      <w:ind w:right="2" w:firstLine="190"/>
      <w:jc w:val="both"/>
    </w:pPr>
    <w:rPr>
      <w:rFonts w:ascii="Calibri" w:eastAsia="Calibri" w:hAnsi="Calibri" w:cs="Calibri"/>
      <w:color w:val="221F1F"/>
      <w:sz w:val="20"/>
    </w:rPr>
  </w:style>
  <w:style w:type="paragraph" w:styleId="Heading1">
    <w:name w:val="heading 1"/>
    <w:next w:val="Normal"/>
    <w:link w:val="Heading1Char"/>
    <w:uiPriority w:val="9"/>
    <w:qFormat/>
    <w:rsid w:val="008C219E"/>
    <w:pPr>
      <w:keepNext/>
      <w:keepLines/>
      <w:spacing w:before="240" w:after="240" w:line="259" w:lineRule="auto"/>
      <w:ind w:right="1" w:hanging="11"/>
      <w:jc w:val="center"/>
      <w:outlineLvl w:val="0"/>
    </w:pPr>
    <w:rPr>
      <w:rFonts w:ascii="Palatino Linotype" w:eastAsia="Calibri" w:hAnsi="Palatino Linotype" w:cs="Calibri"/>
      <w:b/>
      <w:bCs/>
      <w:color w:val="2A2E78"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C219E"/>
    <w:pPr>
      <w:spacing w:before="0" w:after="0"/>
      <w:ind w:firstLine="0"/>
      <w:jc w:val="both"/>
      <w:outlineLvl w:val="1"/>
    </w:pPr>
    <w:rPr>
      <w:rFonts w:cstheme="minorHAnsi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19E"/>
    <w:pPr>
      <w:spacing w:before="240" w:after="0"/>
      <w:ind w:left="-15" w:right="-12" w:firstLine="0"/>
      <w:outlineLvl w:val="2"/>
    </w:pPr>
    <w:rPr>
      <w:rFonts w:cstheme="minorHAnsi"/>
      <w:b/>
      <w:bCs/>
      <w:i/>
      <w:iCs/>
      <w:color w:val="2A2E7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1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2E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C219E"/>
    <w:rPr>
      <w:rFonts w:ascii="Palatino Linotype" w:eastAsia="Calibri" w:hAnsi="Palatino Linotype" w:cs="Calibri"/>
      <w:b/>
      <w:bCs/>
      <w:color w:val="2A2E78"/>
      <w:sz w:val="20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255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FF1"/>
    <w:rPr>
      <w:rFonts w:ascii="Calibri" w:eastAsia="Calibri" w:hAnsi="Calibri" w:cs="Calibri"/>
      <w:color w:val="221F1F"/>
      <w:sz w:val="20"/>
    </w:rPr>
  </w:style>
  <w:style w:type="paragraph" w:styleId="NormalWeb">
    <w:name w:val="Normal (Web)"/>
    <w:basedOn w:val="Normal"/>
    <w:uiPriority w:val="99"/>
    <w:semiHidden/>
    <w:unhideWhenUsed/>
    <w:rsid w:val="002948C1"/>
    <w:rPr>
      <w:rFonts w:ascii="Times New Roman" w:hAnsi="Times New Roman" w:cs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C219E"/>
    <w:pPr>
      <w:spacing w:before="240" w:after="240" w:line="240" w:lineRule="auto"/>
      <w:ind w:right="0" w:firstLine="0"/>
      <w:contextualSpacing/>
      <w:jc w:val="left"/>
    </w:pPr>
    <w:rPr>
      <w:rFonts w:ascii="Palatino Linotype" w:eastAsiaTheme="majorEastAsia" w:hAnsi="Palatino Linotype" w:cstheme="minorHAnsi"/>
      <w:b/>
      <w:bCs/>
      <w:color w:val="2A2E78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C219E"/>
    <w:rPr>
      <w:rFonts w:ascii="Palatino Linotype" w:eastAsiaTheme="majorEastAsia" w:hAnsi="Palatino Linotype" w:cstheme="minorHAnsi"/>
      <w:b/>
      <w:bCs/>
      <w:color w:val="2A2E78"/>
      <w:spacing w:val="-10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219E"/>
    <w:rPr>
      <w:rFonts w:ascii="Palatino Linotype" w:eastAsia="Calibri" w:hAnsi="Palatino Linotype" w:cstheme="minorHAnsi"/>
      <w:b/>
      <w:bCs/>
      <w:color w:val="2A2E7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219E"/>
    <w:rPr>
      <w:rFonts w:ascii="Calibri" w:eastAsia="Calibri" w:hAnsi="Calibri" w:cstheme="minorHAnsi"/>
      <w:b/>
      <w:bCs/>
      <w:i/>
      <w:iCs/>
      <w:color w:val="2A2E78"/>
      <w:sz w:val="20"/>
    </w:rPr>
  </w:style>
  <w:style w:type="table" w:styleId="TableGrid0">
    <w:name w:val="Table Grid"/>
    <w:basedOn w:val="TableNormal"/>
    <w:uiPriority w:val="39"/>
    <w:rsid w:val="00FB4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1">
    <w:name w:val="Paragraph 1"/>
    <w:basedOn w:val="Normal"/>
    <w:qFormat/>
    <w:rsid w:val="00832DBC"/>
    <w:pPr>
      <w:spacing w:after="240" w:line="276" w:lineRule="auto"/>
      <w:ind w:left="-17" w:right="-11" w:firstLine="0"/>
    </w:pPr>
    <w:rPr>
      <w:rFonts w:ascii="Palatino Linotype" w:hAnsi="Palatino Linotype"/>
    </w:rPr>
  </w:style>
  <w:style w:type="paragraph" w:customStyle="1" w:styleId="AbstractHeading">
    <w:name w:val="Abstract Heading"/>
    <w:basedOn w:val="Normal"/>
    <w:qFormat/>
    <w:rsid w:val="005578F9"/>
    <w:pPr>
      <w:spacing w:before="240" w:after="0" w:line="233" w:lineRule="auto"/>
      <w:ind w:left="164" w:right="28" w:firstLine="0"/>
    </w:pPr>
    <w:rPr>
      <w:rFonts w:ascii="Palatino Linotype" w:hAnsi="Palatino Linotype"/>
      <w:b/>
      <w:color w:val="000000" w:themeColor="text1"/>
      <w:sz w:val="18"/>
      <w:szCs w:val="18"/>
    </w:rPr>
  </w:style>
  <w:style w:type="paragraph" w:customStyle="1" w:styleId="Author">
    <w:name w:val="Author"/>
    <w:basedOn w:val="Normal"/>
    <w:qFormat/>
    <w:rsid w:val="008C219E"/>
    <w:pPr>
      <w:spacing w:after="36" w:line="266" w:lineRule="auto"/>
      <w:ind w:right="0" w:firstLine="0"/>
      <w:jc w:val="left"/>
    </w:pPr>
    <w:rPr>
      <w:rFonts w:ascii="Palatino Linotype" w:hAnsi="Palatino Linotype"/>
      <w:color w:val="2A2E78"/>
      <w:szCs w:val="21"/>
    </w:rPr>
  </w:style>
  <w:style w:type="paragraph" w:customStyle="1" w:styleId="Afiliation">
    <w:name w:val="Afiliation"/>
    <w:basedOn w:val="Normal"/>
    <w:qFormat/>
    <w:rsid w:val="008C219E"/>
    <w:pPr>
      <w:spacing w:after="0" w:line="259" w:lineRule="auto"/>
      <w:ind w:right="0" w:firstLine="0"/>
      <w:jc w:val="left"/>
    </w:pPr>
    <w:rPr>
      <w:rFonts w:ascii="Palatino Linotype" w:hAnsi="Palatino Linotype"/>
      <w:color w:val="2A2E78"/>
      <w:sz w:val="18"/>
      <w:szCs w:val="18"/>
      <w:vertAlign w:val="superscript"/>
    </w:rPr>
  </w:style>
  <w:style w:type="paragraph" w:customStyle="1" w:styleId="Correspondenceemail">
    <w:name w:val="Correspondence email"/>
    <w:basedOn w:val="Afiliation"/>
    <w:qFormat/>
    <w:rsid w:val="00A81D4D"/>
    <w:pPr>
      <w:spacing w:after="240"/>
    </w:pPr>
    <w:rPr>
      <w:vertAlign w:val="baseline"/>
    </w:rPr>
  </w:style>
  <w:style w:type="paragraph" w:customStyle="1" w:styleId="Keywords">
    <w:name w:val="Keywords"/>
    <w:basedOn w:val="Normal"/>
    <w:qFormat/>
    <w:rsid w:val="008C219E"/>
    <w:pPr>
      <w:spacing w:after="234" w:line="232" w:lineRule="auto"/>
      <w:ind w:left="238" w:right="0" w:firstLine="0"/>
    </w:pPr>
    <w:rPr>
      <w:color w:val="000000" w:themeColor="text1"/>
      <w:sz w:val="18"/>
      <w:szCs w:val="18"/>
    </w:rPr>
  </w:style>
  <w:style w:type="paragraph" w:customStyle="1" w:styleId="AbstractContent">
    <w:name w:val="Abstract Content"/>
    <w:basedOn w:val="AbstractHeading"/>
    <w:qFormat/>
    <w:rsid w:val="005578F9"/>
    <w:pPr>
      <w:spacing w:before="0"/>
    </w:pPr>
    <w:rPr>
      <w:b w:val="0"/>
    </w:rPr>
  </w:style>
  <w:style w:type="paragraph" w:customStyle="1" w:styleId="KeywordsContent">
    <w:name w:val="Keywords Content"/>
    <w:basedOn w:val="Normal"/>
    <w:qFormat/>
    <w:rsid w:val="005578F9"/>
    <w:pPr>
      <w:spacing w:after="234" w:line="232" w:lineRule="auto"/>
      <w:ind w:right="0" w:firstLine="0"/>
      <w:jc w:val="left"/>
    </w:pPr>
    <w:rPr>
      <w:rFonts w:ascii="Palatino Linotype" w:hAnsi="Palatino Linotype"/>
      <w:color w:val="000000" w:themeColor="text1"/>
      <w:sz w:val="18"/>
    </w:rPr>
  </w:style>
  <w:style w:type="paragraph" w:customStyle="1" w:styleId="KeywordsHeading">
    <w:name w:val="Keywords Heading"/>
    <w:basedOn w:val="Normal"/>
    <w:qFormat/>
    <w:rsid w:val="008C219E"/>
    <w:pPr>
      <w:spacing w:before="240" w:after="0" w:line="232" w:lineRule="auto"/>
      <w:ind w:right="0" w:firstLine="0"/>
    </w:pPr>
    <w:rPr>
      <w:rFonts w:ascii="Palatino Linotype" w:hAnsi="Palatino Linotype"/>
      <w:color w:val="2A2E78"/>
      <w:sz w:val="18"/>
      <w:szCs w:val="18"/>
    </w:rPr>
  </w:style>
  <w:style w:type="paragraph" w:customStyle="1" w:styleId="References">
    <w:name w:val="References"/>
    <w:basedOn w:val="Normal"/>
    <w:qFormat/>
    <w:rsid w:val="00A81D4D"/>
    <w:pPr>
      <w:spacing w:after="0" w:line="233" w:lineRule="auto"/>
      <w:ind w:left="567" w:right="0" w:hanging="584"/>
    </w:pPr>
    <w:rPr>
      <w:rFonts w:ascii="Palatino Linotype" w:hAnsi="Palatino Linotype"/>
      <w:sz w:val="18"/>
      <w:lang w:val="id-ID"/>
    </w:rPr>
  </w:style>
  <w:style w:type="paragraph" w:styleId="Caption">
    <w:name w:val="caption"/>
    <w:basedOn w:val="Normal"/>
    <w:next w:val="Normal"/>
    <w:uiPriority w:val="35"/>
    <w:unhideWhenUsed/>
    <w:qFormat/>
    <w:rsid w:val="00A81D4D"/>
    <w:pPr>
      <w:spacing w:after="0" w:line="240" w:lineRule="auto"/>
      <w:ind w:right="-12" w:firstLine="0"/>
    </w:pPr>
    <w:rPr>
      <w:rFonts w:ascii="Palatino Linotype" w:hAnsi="Palatino Linotype"/>
      <w:lang w:val="en-US"/>
    </w:rPr>
  </w:style>
  <w:style w:type="paragraph" w:customStyle="1" w:styleId="Paragraph2">
    <w:name w:val="Paragraph 2"/>
    <w:basedOn w:val="Paragraph1"/>
    <w:qFormat/>
    <w:rsid w:val="00832DBC"/>
    <w:rPr>
      <w:lang w:val="en-US"/>
    </w:rPr>
  </w:style>
  <w:style w:type="paragraph" w:customStyle="1" w:styleId="TableorFigureNote">
    <w:name w:val="Table or Figure Note"/>
    <w:basedOn w:val="Caption"/>
    <w:qFormat/>
    <w:rsid w:val="00B93955"/>
    <w:pPr>
      <w:spacing w:after="240"/>
      <w:ind w:right="-11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C219E"/>
    <w:rPr>
      <w:rFonts w:asciiTheme="majorHAnsi" w:eastAsiaTheme="majorEastAsia" w:hAnsiTheme="majorHAnsi" w:cstheme="majorBidi"/>
      <w:i/>
      <w:iCs/>
      <w:color w:val="2A2E78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7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42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1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21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52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3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7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9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C0B79A-31CB-0B46-ABCA-805DB81EE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42807 1..9</vt:lpstr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42807 1..9</dc:title>
  <dc:subject/>
  <dc:creator>Rahma Ayuningtyas Fachrunisa</dc:creator>
  <cp:keywords/>
  <cp:lastModifiedBy>Microsoft Office User</cp:lastModifiedBy>
  <cp:revision>3</cp:revision>
  <dcterms:created xsi:type="dcterms:W3CDTF">2025-05-26T11:59:00Z</dcterms:created>
  <dcterms:modified xsi:type="dcterms:W3CDTF">2025-05-27T04:07:00Z</dcterms:modified>
</cp:coreProperties>
</file>